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A607E" w14:textId="0EBCE340" w:rsidR="00611FB6" w:rsidRDefault="00175F93" w:rsidP="006A006A">
      <w:pPr>
        <w:spacing w:before="240"/>
        <w:jc w:val="center"/>
        <w:rPr>
          <w:rFonts w:ascii="Book Antiqua" w:eastAsia="PMingLiU" w:hAnsi="Book Antiqua"/>
          <w:b/>
          <w:snapToGrid w:val="0"/>
          <w:sz w:val="28"/>
          <w:szCs w:val="28"/>
          <w:lang w:eastAsia="en-US"/>
        </w:rPr>
      </w:pPr>
      <w:r>
        <w:rPr>
          <w:rFonts w:ascii="Book Antiqua" w:eastAsia="PMingLiU" w:hAnsi="Book Antiqua"/>
          <w:b/>
          <w:snapToGrid w:val="0"/>
          <w:sz w:val="28"/>
          <w:szCs w:val="28"/>
          <w:lang w:eastAsia="en-US"/>
        </w:rPr>
        <w:t xml:space="preserve">2022 </w:t>
      </w:r>
      <w:r w:rsidR="00611FB6" w:rsidRPr="00611FB6">
        <w:rPr>
          <w:rFonts w:ascii="Book Antiqua" w:eastAsia="PMingLiU" w:hAnsi="Book Antiqua"/>
          <w:b/>
          <w:snapToGrid w:val="0"/>
          <w:sz w:val="28"/>
          <w:szCs w:val="28"/>
          <w:lang w:eastAsia="en-US"/>
        </w:rPr>
        <w:t>United Board WPE Digital Content Development Grant</w:t>
      </w:r>
    </w:p>
    <w:p w14:paraId="6DC05891" w14:textId="240C7FE2" w:rsidR="003B1470" w:rsidRPr="006A006A" w:rsidRDefault="003B1470" w:rsidP="006A006A">
      <w:pPr>
        <w:spacing w:before="240"/>
        <w:jc w:val="center"/>
        <w:rPr>
          <w:rFonts w:ascii="Book Antiqua" w:hAnsi="Book Antiqua"/>
          <w:b/>
          <w:sz w:val="28"/>
          <w:szCs w:val="28"/>
          <w:lang w:eastAsia="en-US"/>
        </w:rPr>
      </w:pPr>
      <w:r w:rsidRPr="006A006A">
        <w:rPr>
          <w:rFonts w:ascii="Book Antiqua" w:hAnsi="Book Antiqua"/>
          <w:b/>
          <w:sz w:val="28"/>
          <w:szCs w:val="28"/>
          <w:lang w:eastAsia="en-US"/>
        </w:rPr>
        <w:t xml:space="preserve">Application </w:t>
      </w:r>
      <w:r w:rsidR="007C0522">
        <w:rPr>
          <w:rFonts w:ascii="Book Antiqua" w:hAnsi="Book Antiqua"/>
          <w:b/>
          <w:sz w:val="28"/>
          <w:szCs w:val="28"/>
          <w:lang w:eastAsia="en-US"/>
        </w:rPr>
        <w:t>F</w:t>
      </w:r>
      <w:r w:rsidRPr="006A006A">
        <w:rPr>
          <w:rFonts w:ascii="Book Antiqua" w:hAnsi="Book Antiqua"/>
          <w:b/>
          <w:sz w:val="28"/>
          <w:szCs w:val="28"/>
          <w:lang w:eastAsia="en-US"/>
        </w:rPr>
        <w:t>orm</w:t>
      </w:r>
    </w:p>
    <w:p w14:paraId="0712931D" w14:textId="366E2C94" w:rsidR="00EE34FE" w:rsidRPr="000F0B8C" w:rsidRDefault="00E21A27" w:rsidP="000F0B8C">
      <w:pPr>
        <w:rPr>
          <w:rFonts w:ascii="Book Antiqua" w:hAnsi="Book Antiqua"/>
          <w:u w:val="single"/>
          <w:lang w:eastAsia="en-US"/>
        </w:rPr>
      </w:pPr>
      <w:r w:rsidRPr="000F0B8C">
        <w:rPr>
          <w:rFonts w:ascii="Book Antiqua" w:hAnsi="Book Antiqua"/>
          <w:lang w:eastAsia="en-US"/>
        </w:rPr>
        <w:t xml:space="preserve">Please read the </w:t>
      </w:r>
      <w:r w:rsidR="00A21E2C" w:rsidRPr="000F0B8C">
        <w:rPr>
          <w:rFonts w:ascii="Book Antiqua" w:hAnsi="Book Antiqua"/>
          <w:lang w:eastAsia="en-US"/>
        </w:rPr>
        <w:t xml:space="preserve">instructions and </w:t>
      </w:r>
      <w:r w:rsidRPr="000F0B8C">
        <w:rPr>
          <w:rFonts w:ascii="Book Antiqua" w:hAnsi="Book Antiqua"/>
          <w:lang w:eastAsia="en-US"/>
        </w:rPr>
        <w:t xml:space="preserve">guidelines carefully before you </w:t>
      </w:r>
      <w:r w:rsidR="00E40C59" w:rsidRPr="000F0B8C">
        <w:rPr>
          <w:rFonts w:ascii="Book Antiqua" w:hAnsi="Book Antiqua"/>
          <w:lang w:eastAsia="en-US"/>
        </w:rPr>
        <w:t>submit a proposal</w:t>
      </w:r>
      <w:r w:rsidRPr="000F0B8C">
        <w:rPr>
          <w:rFonts w:ascii="Book Antiqua" w:hAnsi="Book Antiqua"/>
          <w:lang w:eastAsia="en-US"/>
        </w:rPr>
        <w:t>.</w:t>
      </w:r>
      <w:r w:rsidR="009D5796" w:rsidRPr="000F0B8C">
        <w:rPr>
          <w:rFonts w:ascii="Book Antiqua" w:hAnsi="Book Antiqua"/>
          <w:lang w:eastAsia="en-US"/>
        </w:rPr>
        <w:t xml:space="preserve"> </w:t>
      </w:r>
      <w:r w:rsidR="00BF4982">
        <w:rPr>
          <w:rFonts w:ascii="Book Antiqua" w:hAnsi="Book Antiqua"/>
          <w:u w:val="single"/>
          <w:lang w:eastAsia="en-US"/>
        </w:rPr>
        <w:t>T</w:t>
      </w:r>
      <w:r w:rsidR="00E40C59" w:rsidRPr="000F0B8C">
        <w:rPr>
          <w:rFonts w:ascii="Book Antiqua" w:hAnsi="Book Antiqua"/>
          <w:u w:val="single"/>
          <w:lang w:eastAsia="en-US"/>
        </w:rPr>
        <w:t>his form</w:t>
      </w:r>
      <w:r w:rsidR="00BF4982">
        <w:rPr>
          <w:rFonts w:ascii="Book Antiqua" w:hAnsi="Book Antiqua"/>
          <w:lang w:eastAsia="en-US"/>
        </w:rPr>
        <w:t xml:space="preserve"> can be used </w:t>
      </w:r>
      <w:r w:rsidR="00331D6C">
        <w:rPr>
          <w:rFonts w:ascii="Book Antiqua" w:hAnsi="Book Antiqua"/>
          <w:u w:val="single"/>
          <w:lang w:eastAsia="en-US"/>
        </w:rPr>
        <w:t>only if</w:t>
      </w:r>
      <w:r w:rsidR="00BF4982" w:rsidRPr="00517368">
        <w:rPr>
          <w:rFonts w:ascii="Book Antiqua" w:hAnsi="Book Antiqua"/>
          <w:u w:val="single"/>
          <w:lang w:eastAsia="en-US"/>
        </w:rPr>
        <w:t xml:space="preserve"> you cannot submit the application online</w:t>
      </w:r>
      <w:r w:rsidR="00BF4982">
        <w:rPr>
          <w:rFonts w:ascii="Book Antiqua" w:hAnsi="Book Antiqua"/>
          <w:lang w:eastAsia="en-US"/>
        </w:rPr>
        <w:t>.</w:t>
      </w:r>
      <w:r w:rsidR="00E40C59" w:rsidRPr="000F0B8C">
        <w:rPr>
          <w:rFonts w:ascii="Book Antiqua" w:hAnsi="Book Antiqua"/>
          <w:lang w:eastAsia="en-US"/>
        </w:rPr>
        <w:t xml:space="preserve"> </w:t>
      </w:r>
      <w:r w:rsidR="009D5796" w:rsidRPr="000F0B8C">
        <w:rPr>
          <w:rFonts w:ascii="Book Antiqua" w:hAnsi="Book Antiqua"/>
          <w:lang w:eastAsia="en-US"/>
        </w:rPr>
        <w:t xml:space="preserve">The application form and other documents MUST be sent to </w:t>
      </w:r>
      <w:hyperlink r:id="rId9" w:history="1">
        <w:r w:rsidR="00BF4982" w:rsidRPr="00166A24">
          <w:rPr>
            <w:rStyle w:val="Hyperlink"/>
            <w:rFonts w:ascii="Book Antiqua" w:hAnsi="Book Antiqua"/>
            <w:lang w:eastAsia="en-US"/>
          </w:rPr>
          <w:t>tsuga@unitedboard.org</w:t>
        </w:r>
      </w:hyperlink>
      <w:r w:rsidR="009D5796" w:rsidRPr="000F0B8C">
        <w:rPr>
          <w:rFonts w:ascii="Book Antiqua" w:hAnsi="Book Antiqua"/>
          <w:lang w:eastAsia="en-US"/>
        </w:rPr>
        <w:t xml:space="preserve"> </w:t>
      </w:r>
      <w:r w:rsidR="009D5796" w:rsidRPr="00697835">
        <w:rPr>
          <w:rFonts w:ascii="Book Antiqua" w:hAnsi="Book Antiqua"/>
          <w:lang w:eastAsia="en-US"/>
        </w:rPr>
        <w:t xml:space="preserve">by </w:t>
      </w:r>
      <w:r w:rsidR="00175F93">
        <w:rPr>
          <w:rFonts w:ascii="Book Antiqua" w:hAnsi="Book Antiqua"/>
          <w:b/>
          <w:highlight w:val="yellow"/>
          <w:lang w:eastAsia="en-US"/>
        </w:rPr>
        <w:t xml:space="preserve">August </w:t>
      </w:r>
      <w:r w:rsidR="00474B3D" w:rsidRPr="00260E62">
        <w:rPr>
          <w:rFonts w:ascii="Book Antiqua" w:hAnsi="Book Antiqua"/>
          <w:b/>
          <w:highlight w:val="yellow"/>
          <w:lang w:eastAsia="en-US"/>
        </w:rPr>
        <w:t>15, 2022</w:t>
      </w:r>
      <w:r w:rsidR="009D5796" w:rsidRPr="000F0B8C">
        <w:rPr>
          <w:rFonts w:ascii="Book Antiqua" w:hAnsi="Book Antiqua"/>
          <w:lang w:eastAsia="en-US"/>
        </w:rPr>
        <w:t xml:space="preserve">. </w:t>
      </w:r>
      <w:r w:rsidR="009D5796" w:rsidRPr="000F0B8C">
        <w:rPr>
          <w:rFonts w:ascii="Book Antiqua" w:hAnsi="Book Antiqua"/>
          <w:u w:val="single"/>
          <w:lang w:eastAsia="en-US"/>
        </w:rPr>
        <w:t>Late application</w:t>
      </w:r>
      <w:r w:rsidR="00E40C59" w:rsidRPr="000F0B8C">
        <w:rPr>
          <w:rFonts w:ascii="Book Antiqua" w:hAnsi="Book Antiqua"/>
          <w:u w:val="single"/>
          <w:lang w:eastAsia="en-US"/>
        </w:rPr>
        <w:t>s</w:t>
      </w:r>
      <w:r w:rsidR="009D5796" w:rsidRPr="000F0B8C">
        <w:rPr>
          <w:rFonts w:ascii="Book Antiqua" w:hAnsi="Book Antiqua"/>
          <w:u w:val="single"/>
          <w:lang w:eastAsia="en-US"/>
        </w:rPr>
        <w:t xml:space="preserve"> will not be considered.</w:t>
      </w:r>
    </w:p>
    <w:p w14:paraId="6EA26A51" w14:textId="77777777" w:rsidR="001B0DC9" w:rsidRPr="006A006A" w:rsidRDefault="001B0DC9">
      <w:pPr>
        <w:spacing w:after="0"/>
        <w:rPr>
          <w:u w:val="single"/>
          <w:lang w:eastAsia="en-US"/>
        </w:rPr>
      </w:pPr>
    </w:p>
    <w:p w14:paraId="67D59AC3" w14:textId="661608BD" w:rsidR="00EE34FE" w:rsidRPr="006A006A" w:rsidRDefault="00BF4982">
      <w:pPr>
        <w:pStyle w:val="ListParagraph"/>
        <w:numPr>
          <w:ilvl w:val="0"/>
          <w:numId w:val="16"/>
        </w:numPr>
        <w:spacing w:after="0" w:line="240" w:lineRule="auto"/>
        <w:rPr>
          <w:rFonts w:ascii="Book Antiqua" w:hAnsi="Book Antiqua"/>
          <w:b/>
          <w:szCs w:val="24"/>
          <w:u w:val="single"/>
        </w:rPr>
      </w:pPr>
      <w:r>
        <w:rPr>
          <w:rFonts w:ascii="Book Antiqua" w:hAnsi="Book Antiqua"/>
          <w:b/>
          <w:szCs w:val="24"/>
          <w:u w:val="single"/>
        </w:rPr>
        <w:t>Details about</w:t>
      </w:r>
      <w:r w:rsidR="00AD36B4" w:rsidRPr="006A006A">
        <w:rPr>
          <w:rFonts w:ascii="Book Antiqua" w:hAnsi="Book Antiqua"/>
          <w:b/>
          <w:szCs w:val="24"/>
          <w:u w:val="single"/>
        </w:rPr>
        <w:t xml:space="preserve"> the Project Team</w:t>
      </w:r>
    </w:p>
    <w:p w14:paraId="089F1611" w14:textId="77777777" w:rsidR="00777DFA" w:rsidRPr="006A006A" w:rsidRDefault="00777DFA">
      <w:pPr>
        <w:pStyle w:val="ListParagraph"/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tbl>
      <w:tblPr>
        <w:tblStyle w:val="TableGrid"/>
        <w:tblW w:w="1008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"/>
        <w:gridCol w:w="643"/>
        <w:gridCol w:w="3040"/>
        <w:gridCol w:w="3509"/>
        <w:gridCol w:w="2864"/>
        <w:gridCol w:w="19"/>
      </w:tblGrid>
      <w:tr w:rsidR="00462520" w:rsidRPr="006A006A" w14:paraId="3D82F20A" w14:textId="77777777" w:rsidTr="00D27CB2">
        <w:trPr>
          <w:trHeight w:val="168"/>
        </w:trPr>
        <w:tc>
          <w:tcPr>
            <w:tcW w:w="3690" w:type="dxa"/>
            <w:gridSpan w:val="3"/>
          </w:tcPr>
          <w:p w14:paraId="5A1E3AE1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Name of Institution: </w:t>
            </w:r>
          </w:p>
        </w:tc>
        <w:tc>
          <w:tcPr>
            <w:tcW w:w="6392" w:type="dxa"/>
            <w:gridSpan w:val="3"/>
          </w:tcPr>
          <w:p w14:paraId="54C5A620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9A1F9A" w:rsidRPr="006A006A" w14:paraId="18F3B463" w14:textId="77777777" w:rsidTr="007B2F45">
        <w:trPr>
          <w:trHeight w:val="176"/>
        </w:trPr>
        <w:tc>
          <w:tcPr>
            <w:tcW w:w="10082" w:type="dxa"/>
            <w:gridSpan w:val="6"/>
          </w:tcPr>
          <w:p w14:paraId="638C505C" w14:textId="77777777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462520" w:rsidRPr="006A006A" w14:paraId="4CADC6F3" w14:textId="77777777" w:rsidTr="00D27CB2">
        <w:trPr>
          <w:trHeight w:val="176"/>
        </w:trPr>
        <w:tc>
          <w:tcPr>
            <w:tcW w:w="3690" w:type="dxa"/>
            <w:gridSpan w:val="3"/>
          </w:tcPr>
          <w:p w14:paraId="585C0112" w14:textId="34D040AD" w:rsidR="00462520" w:rsidRPr="006A006A" w:rsidRDefault="001A7E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b/>
                <w:szCs w:val="24"/>
              </w:rPr>
              <w:t>Country</w:t>
            </w:r>
            <w:r w:rsidRPr="006A006A">
              <w:rPr>
                <w:rFonts w:ascii="Book Antiqua" w:hAnsi="Book Antiqua"/>
                <w:b/>
                <w:szCs w:val="24"/>
              </w:rPr>
              <w:t xml:space="preserve"> of Institution:</w:t>
            </w:r>
          </w:p>
        </w:tc>
        <w:tc>
          <w:tcPr>
            <w:tcW w:w="6392" w:type="dxa"/>
            <w:gridSpan w:val="3"/>
          </w:tcPr>
          <w:p w14:paraId="5CA1F7D6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D854F6" w:rsidRPr="006A006A" w14:paraId="072609A2" w14:textId="77777777" w:rsidTr="007B2F45">
        <w:trPr>
          <w:trHeight w:val="168"/>
        </w:trPr>
        <w:tc>
          <w:tcPr>
            <w:tcW w:w="10082" w:type="dxa"/>
            <w:gridSpan w:val="6"/>
          </w:tcPr>
          <w:p w14:paraId="41B63BEF" w14:textId="77777777" w:rsidR="00D854F6" w:rsidRPr="006A006A" w:rsidRDefault="00D854F6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157E57" w:rsidRPr="006A006A" w14:paraId="621996DE" w14:textId="77777777" w:rsidTr="00D27CB2">
        <w:trPr>
          <w:trHeight w:val="168"/>
        </w:trPr>
        <w:tc>
          <w:tcPr>
            <w:tcW w:w="7199" w:type="dxa"/>
            <w:gridSpan w:val="4"/>
          </w:tcPr>
          <w:p w14:paraId="22BF6499" w14:textId="2C7604B2" w:rsidR="00157E57" w:rsidRPr="006A006A" w:rsidRDefault="001A7E20" w:rsidP="00157E57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1A7E20">
              <w:rPr>
                <w:rFonts w:ascii="Book Antiqua" w:hAnsi="Book Antiqua"/>
                <w:b/>
                <w:szCs w:val="24"/>
              </w:rPr>
              <w:t>Address of Institution (Street, City, State/Province, Postal code)</w:t>
            </w:r>
            <w:r>
              <w:rPr>
                <w:rFonts w:ascii="Book Antiqua" w:hAnsi="Book Antiqua"/>
                <w:b/>
                <w:szCs w:val="24"/>
              </w:rPr>
              <w:t>:</w:t>
            </w:r>
          </w:p>
        </w:tc>
        <w:tc>
          <w:tcPr>
            <w:tcW w:w="2883" w:type="dxa"/>
            <w:gridSpan w:val="2"/>
          </w:tcPr>
          <w:p w14:paraId="5AF41D6C" w14:textId="4816837E" w:rsidR="00157E57" w:rsidRPr="006A006A" w:rsidRDefault="00157E57" w:rsidP="00157E57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157E57" w:rsidRPr="006A006A" w14:paraId="4BDE90A2" w14:textId="77777777" w:rsidTr="007B2F45">
        <w:trPr>
          <w:trHeight w:val="168"/>
        </w:trPr>
        <w:tc>
          <w:tcPr>
            <w:tcW w:w="10082" w:type="dxa"/>
            <w:gridSpan w:val="6"/>
          </w:tcPr>
          <w:p w14:paraId="294EB766" w14:textId="77777777" w:rsidR="00157E57" w:rsidRPr="006A006A" w:rsidRDefault="00157E57" w:rsidP="00157E57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D27CB2" w:rsidRPr="006A006A" w14:paraId="3DED5E27" w14:textId="77777777" w:rsidTr="007B2F45">
        <w:trPr>
          <w:trHeight w:val="168"/>
        </w:trPr>
        <w:tc>
          <w:tcPr>
            <w:tcW w:w="10082" w:type="dxa"/>
            <w:gridSpan w:val="6"/>
          </w:tcPr>
          <w:p w14:paraId="324937C5" w14:textId="77777777" w:rsidR="00D27CB2" w:rsidRPr="006A006A" w:rsidRDefault="00D27CB2" w:rsidP="00157E57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1F4ADC" w:rsidRPr="006A006A" w14:paraId="55ADC0F5" w14:textId="77777777" w:rsidTr="00D27CB2">
        <w:trPr>
          <w:trHeight w:val="168"/>
        </w:trPr>
        <w:tc>
          <w:tcPr>
            <w:tcW w:w="3690" w:type="dxa"/>
            <w:gridSpan w:val="3"/>
          </w:tcPr>
          <w:p w14:paraId="6DCAFE0A" w14:textId="5F75945D" w:rsidR="001F4ADC" w:rsidRPr="006A006A" w:rsidRDefault="001F4ADC" w:rsidP="001F4ADC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b/>
                <w:szCs w:val="24"/>
              </w:rPr>
              <w:t>Website</w:t>
            </w:r>
            <w:r w:rsidRPr="006A006A">
              <w:rPr>
                <w:rFonts w:ascii="Book Antiqua" w:hAnsi="Book Antiqua"/>
                <w:b/>
                <w:szCs w:val="24"/>
              </w:rPr>
              <w:t xml:space="preserve"> of Institution:</w:t>
            </w:r>
          </w:p>
        </w:tc>
        <w:tc>
          <w:tcPr>
            <w:tcW w:w="6392" w:type="dxa"/>
            <w:gridSpan w:val="3"/>
          </w:tcPr>
          <w:p w14:paraId="3B7013A0" w14:textId="0CF6A956" w:rsidR="001F4ADC" w:rsidRPr="006A006A" w:rsidRDefault="001F4ADC" w:rsidP="001F4ADC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1F4ADC" w:rsidRPr="006A006A" w14:paraId="0695C8BF" w14:textId="77777777" w:rsidTr="007B2F45">
        <w:trPr>
          <w:trHeight w:val="168"/>
        </w:trPr>
        <w:tc>
          <w:tcPr>
            <w:tcW w:w="10082" w:type="dxa"/>
            <w:gridSpan w:val="6"/>
          </w:tcPr>
          <w:p w14:paraId="2F66674D" w14:textId="77777777" w:rsidR="001F4ADC" w:rsidRPr="006A006A" w:rsidRDefault="001F4ADC" w:rsidP="001F4ADC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9A1F9A" w:rsidRPr="006A006A" w14:paraId="5CAAB0BF" w14:textId="77777777" w:rsidTr="007B2F45">
        <w:trPr>
          <w:trHeight w:val="168"/>
        </w:trPr>
        <w:tc>
          <w:tcPr>
            <w:tcW w:w="10082" w:type="dxa"/>
            <w:gridSpan w:val="6"/>
          </w:tcPr>
          <w:p w14:paraId="594C3C1B" w14:textId="0C28855B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>Head of Institution</w:t>
            </w:r>
            <w:r w:rsidR="00D854F6" w:rsidRPr="006A006A">
              <w:rPr>
                <w:rFonts w:ascii="Book Antiqua" w:hAnsi="Book Antiqua"/>
                <w:b/>
                <w:szCs w:val="24"/>
              </w:rPr>
              <w:t xml:space="preserve"> </w:t>
            </w:r>
            <w:r w:rsidR="00D854F6" w:rsidRPr="006A006A">
              <w:rPr>
                <w:rFonts w:ascii="Book Antiqua" w:hAnsi="Book Antiqua"/>
                <w:i/>
                <w:sz w:val="22"/>
              </w:rPr>
              <w:t>(e.g.</w:t>
            </w:r>
            <w:r w:rsidR="00E40C59" w:rsidRPr="006A006A">
              <w:rPr>
                <w:rFonts w:ascii="Book Antiqua" w:hAnsi="Book Antiqua"/>
                <w:i/>
                <w:sz w:val="22"/>
              </w:rPr>
              <w:t>,</w:t>
            </w:r>
            <w:r w:rsidR="00D854F6" w:rsidRPr="006A006A">
              <w:rPr>
                <w:rFonts w:ascii="Book Antiqua" w:hAnsi="Book Antiqua"/>
                <w:i/>
                <w:sz w:val="22"/>
              </w:rPr>
              <w:t xml:space="preserve"> Rector/Principal/President/Vice Chancellor)</w:t>
            </w:r>
            <w:r w:rsidRPr="006A006A">
              <w:rPr>
                <w:rFonts w:ascii="Book Antiqua" w:hAnsi="Book Antiqua"/>
                <w:i/>
                <w:sz w:val="22"/>
              </w:rPr>
              <w:t>:</w:t>
            </w:r>
          </w:p>
        </w:tc>
      </w:tr>
      <w:tr w:rsidR="00462520" w:rsidRPr="006A006A" w14:paraId="3D5F08CB" w14:textId="77777777" w:rsidTr="00D27CB2">
        <w:trPr>
          <w:trHeight w:val="176"/>
        </w:trPr>
        <w:tc>
          <w:tcPr>
            <w:tcW w:w="650" w:type="dxa"/>
            <w:gridSpan w:val="2"/>
            <w:tcBorders>
              <w:bottom w:val="single" w:sz="4" w:space="0" w:color="auto"/>
              <w:right w:val="nil"/>
            </w:tcBorders>
          </w:tcPr>
          <w:p w14:paraId="1B4B8088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3040" w:type="dxa"/>
            <w:tcBorders>
              <w:left w:val="nil"/>
              <w:bottom w:val="single" w:sz="4" w:space="0" w:color="auto"/>
            </w:tcBorders>
          </w:tcPr>
          <w:p w14:paraId="3A8E9F86" w14:textId="469AA205" w:rsidR="00462520" w:rsidRPr="006A006A" w:rsidRDefault="00D27CB2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/>
                <w:szCs w:val="24"/>
              </w:rPr>
              <w:t xml:space="preserve">Salutation, </w:t>
            </w:r>
            <w:r w:rsidR="001F4ADC">
              <w:rPr>
                <w:rFonts w:ascii="Book Antiqua" w:hAnsi="Book Antiqua"/>
                <w:b/>
                <w:szCs w:val="24"/>
              </w:rPr>
              <w:t xml:space="preserve">Given </w:t>
            </w:r>
            <w:r w:rsidR="00AC1EB1" w:rsidRPr="006A006A">
              <w:rPr>
                <w:rFonts w:ascii="Book Antiqua" w:hAnsi="Book Antiqua"/>
                <w:b/>
                <w:szCs w:val="24"/>
              </w:rPr>
              <w:t>Name</w:t>
            </w:r>
            <w:r w:rsidR="001F4ADC">
              <w:rPr>
                <w:rFonts w:ascii="Book Antiqua" w:hAnsi="Book Antiqua"/>
                <w:b/>
                <w:szCs w:val="24"/>
              </w:rPr>
              <w:t>, Family Name</w:t>
            </w:r>
            <w:r w:rsidR="00AC1EB1" w:rsidRPr="006A006A">
              <w:rPr>
                <w:rFonts w:ascii="Book Antiqua" w:hAnsi="Book Antiqua"/>
                <w:b/>
                <w:szCs w:val="24"/>
              </w:rPr>
              <w:t>:</w:t>
            </w:r>
          </w:p>
        </w:tc>
        <w:tc>
          <w:tcPr>
            <w:tcW w:w="6392" w:type="dxa"/>
            <w:gridSpan w:val="3"/>
          </w:tcPr>
          <w:p w14:paraId="0C8AA16A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462520" w:rsidRPr="006A006A" w14:paraId="73A3DF40" w14:textId="77777777" w:rsidTr="00D27CB2">
        <w:trPr>
          <w:trHeight w:val="168"/>
        </w:trPr>
        <w:tc>
          <w:tcPr>
            <w:tcW w:w="650" w:type="dxa"/>
            <w:gridSpan w:val="2"/>
            <w:tcBorders>
              <w:bottom w:val="single" w:sz="4" w:space="0" w:color="auto"/>
              <w:right w:val="nil"/>
            </w:tcBorders>
          </w:tcPr>
          <w:p w14:paraId="01E130D0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3040" w:type="dxa"/>
            <w:tcBorders>
              <w:left w:val="nil"/>
              <w:bottom w:val="single" w:sz="4" w:space="0" w:color="auto"/>
            </w:tcBorders>
          </w:tcPr>
          <w:p w14:paraId="371A3F9B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Position: </w:t>
            </w:r>
          </w:p>
        </w:tc>
        <w:tc>
          <w:tcPr>
            <w:tcW w:w="6392" w:type="dxa"/>
            <w:gridSpan w:val="3"/>
          </w:tcPr>
          <w:p w14:paraId="0506DEF4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136A33" w:rsidRPr="006A006A" w14:paraId="5681FB44" w14:textId="77777777" w:rsidTr="00D27CB2">
        <w:trPr>
          <w:trHeight w:val="168"/>
        </w:trPr>
        <w:tc>
          <w:tcPr>
            <w:tcW w:w="650" w:type="dxa"/>
            <w:gridSpan w:val="2"/>
            <w:tcBorders>
              <w:right w:val="nil"/>
            </w:tcBorders>
          </w:tcPr>
          <w:p w14:paraId="79489E22" w14:textId="77777777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9432" w:type="dxa"/>
            <w:gridSpan w:val="4"/>
            <w:tcBorders>
              <w:left w:val="nil"/>
            </w:tcBorders>
          </w:tcPr>
          <w:p w14:paraId="71E76E5E" w14:textId="77777777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9A1F9A" w:rsidRPr="006A006A" w14:paraId="07814257" w14:textId="77777777" w:rsidTr="007B2F45">
        <w:trPr>
          <w:trHeight w:val="168"/>
        </w:trPr>
        <w:tc>
          <w:tcPr>
            <w:tcW w:w="10082" w:type="dxa"/>
            <w:gridSpan w:val="6"/>
          </w:tcPr>
          <w:p w14:paraId="539147ED" w14:textId="1E5D94FA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>Project Leader</w:t>
            </w:r>
            <w:r w:rsidR="001F4ADC">
              <w:rPr>
                <w:rFonts w:ascii="Book Antiqua" w:hAnsi="Book Antiqua"/>
                <w:b/>
                <w:szCs w:val="24"/>
              </w:rPr>
              <w:t xml:space="preserve"> 1 </w:t>
            </w:r>
            <w:r w:rsidR="0026436F" w:rsidRPr="006A006A">
              <w:rPr>
                <w:rFonts w:ascii="Book Antiqua" w:hAnsi="Book Antiqua"/>
                <w:i/>
                <w:szCs w:val="24"/>
              </w:rPr>
              <w:t>(please insert rows for more project leaders if necessary)</w:t>
            </w:r>
            <w:r w:rsidR="00C84E30" w:rsidRPr="006A006A">
              <w:rPr>
                <w:rFonts w:ascii="Book Antiqua" w:hAnsi="Book Antiqua"/>
                <w:i/>
                <w:szCs w:val="24"/>
              </w:rPr>
              <w:t xml:space="preserve"> </w:t>
            </w:r>
            <w:r w:rsidR="00C84E30" w:rsidRPr="006A006A">
              <w:rPr>
                <w:rFonts w:ascii="Book Antiqua" w:hAnsi="Book Antiqua"/>
                <w:b/>
                <w:szCs w:val="24"/>
              </w:rPr>
              <w:t xml:space="preserve">: </w:t>
            </w:r>
          </w:p>
        </w:tc>
      </w:tr>
      <w:tr w:rsidR="00462520" w:rsidRPr="006A006A" w14:paraId="153C7CBA" w14:textId="77777777" w:rsidTr="00D27CB2">
        <w:trPr>
          <w:trHeight w:val="176"/>
        </w:trPr>
        <w:tc>
          <w:tcPr>
            <w:tcW w:w="650" w:type="dxa"/>
            <w:gridSpan w:val="2"/>
          </w:tcPr>
          <w:p w14:paraId="04DAC506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>1)</w:t>
            </w:r>
          </w:p>
        </w:tc>
        <w:tc>
          <w:tcPr>
            <w:tcW w:w="3040" w:type="dxa"/>
          </w:tcPr>
          <w:p w14:paraId="57C51A3F" w14:textId="7904D834" w:rsidR="00462520" w:rsidRPr="006A006A" w:rsidRDefault="00FE010D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/>
                <w:szCs w:val="24"/>
              </w:rPr>
              <w:t>Given &amp; Family Name</w:t>
            </w:r>
          </w:p>
        </w:tc>
        <w:tc>
          <w:tcPr>
            <w:tcW w:w="6392" w:type="dxa"/>
            <w:gridSpan w:val="3"/>
          </w:tcPr>
          <w:p w14:paraId="3F8CBD07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462520" w:rsidRPr="006A006A" w14:paraId="2F4450D4" w14:textId="77777777" w:rsidTr="00D27CB2">
        <w:trPr>
          <w:trHeight w:val="176"/>
        </w:trPr>
        <w:tc>
          <w:tcPr>
            <w:tcW w:w="650" w:type="dxa"/>
            <w:gridSpan w:val="2"/>
          </w:tcPr>
          <w:p w14:paraId="4C89B47A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3040" w:type="dxa"/>
          </w:tcPr>
          <w:p w14:paraId="59DD7C0B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Position: </w:t>
            </w:r>
          </w:p>
        </w:tc>
        <w:tc>
          <w:tcPr>
            <w:tcW w:w="6392" w:type="dxa"/>
            <w:gridSpan w:val="3"/>
          </w:tcPr>
          <w:p w14:paraId="20EC9607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462520" w:rsidRPr="006A006A" w14:paraId="66D21D65" w14:textId="77777777" w:rsidTr="00D27CB2">
        <w:trPr>
          <w:trHeight w:val="168"/>
        </w:trPr>
        <w:tc>
          <w:tcPr>
            <w:tcW w:w="650" w:type="dxa"/>
            <w:gridSpan w:val="2"/>
          </w:tcPr>
          <w:p w14:paraId="6ADD9706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3040" w:type="dxa"/>
          </w:tcPr>
          <w:p w14:paraId="51F7C25B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Department: </w:t>
            </w:r>
          </w:p>
        </w:tc>
        <w:tc>
          <w:tcPr>
            <w:tcW w:w="6392" w:type="dxa"/>
            <w:gridSpan w:val="3"/>
          </w:tcPr>
          <w:p w14:paraId="28E7FC98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462520" w:rsidRPr="006A006A" w14:paraId="4A1C4CD3" w14:textId="77777777" w:rsidTr="00D27CB2">
        <w:trPr>
          <w:trHeight w:val="176"/>
        </w:trPr>
        <w:tc>
          <w:tcPr>
            <w:tcW w:w="650" w:type="dxa"/>
            <w:gridSpan w:val="2"/>
          </w:tcPr>
          <w:p w14:paraId="25BEA527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3040" w:type="dxa"/>
          </w:tcPr>
          <w:p w14:paraId="1DD28D81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Email: </w:t>
            </w:r>
          </w:p>
        </w:tc>
        <w:tc>
          <w:tcPr>
            <w:tcW w:w="6392" w:type="dxa"/>
            <w:gridSpan w:val="3"/>
          </w:tcPr>
          <w:p w14:paraId="318B5A84" w14:textId="77777777" w:rsidR="00462520" w:rsidRPr="006A006A" w:rsidRDefault="00462520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136A33" w:rsidRPr="006A006A" w14:paraId="4FECE035" w14:textId="77777777" w:rsidTr="00D27CB2">
        <w:trPr>
          <w:gridBefore w:val="1"/>
          <w:gridAfter w:val="1"/>
          <w:wBefore w:w="7" w:type="dxa"/>
          <w:wAfter w:w="19" w:type="dxa"/>
        </w:trPr>
        <w:tc>
          <w:tcPr>
            <w:tcW w:w="643" w:type="dxa"/>
          </w:tcPr>
          <w:p w14:paraId="78F24DA3" w14:textId="77777777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9413" w:type="dxa"/>
            <w:gridSpan w:val="3"/>
          </w:tcPr>
          <w:p w14:paraId="029958B6" w14:textId="77777777" w:rsidR="009A1F9A" w:rsidRPr="006A006A" w:rsidRDefault="0026436F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Relevant </w:t>
            </w:r>
            <w:r w:rsidR="00AD36B4" w:rsidRPr="006A006A">
              <w:rPr>
                <w:rFonts w:ascii="Book Antiqua" w:hAnsi="Book Antiqua"/>
                <w:b/>
                <w:szCs w:val="24"/>
              </w:rPr>
              <w:t>background</w:t>
            </w:r>
            <w:r w:rsidRPr="006A006A">
              <w:rPr>
                <w:rFonts w:ascii="Book Antiqua" w:hAnsi="Book Antiqua"/>
                <w:b/>
                <w:szCs w:val="24"/>
              </w:rPr>
              <w:t>:</w:t>
            </w:r>
            <w:r w:rsidRPr="006A006A">
              <w:rPr>
                <w:rFonts w:ascii="Book Antiqua" w:hAnsi="Book Antiqua"/>
                <w:szCs w:val="24"/>
              </w:rPr>
              <w:t xml:space="preserve"> </w:t>
            </w:r>
            <w:r w:rsidRPr="006A006A">
              <w:rPr>
                <w:rFonts w:ascii="Book Antiqua" w:hAnsi="Book Antiqua"/>
                <w:i/>
                <w:szCs w:val="24"/>
              </w:rPr>
              <w:t>(</w:t>
            </w:r>
            <w:r w:rsidR="002077E2" w:rsidRPr="006A006A">
              <w:rPr>
                <w:rFonts w:ascii="Book Antiqua" w:hAnsi="Book Antiqua"/>
                <w:i/>
                <w:szCs w:val="24"/>
              </w:rPr>
              <w:t>limit to 100 words</w:t>
            </w:r>
            <w:r w:rsidR="0074620E" w:rsidRPr="006A006A">
              <w:rPr>
                <w:rFonts w:ascii="Book Antiqua" w:hAnsi="Book Antiqua"/>
                <w:i/>
                <w:szCs w:val="24"/>
              </w:rPr>
              <w:t>)</w:t>
            </w:r>
            <w:r w:rsidRPr="006A006A">
              <w:rPr>
                <w:rFonts w:ascii="Book Antiqua" w:hAnsi="Book Antiqua"/>
                <w:szCs w:val="24"/>
              </w:rPr>
              <w:t>:</w:t>
            </w:r>
          </w:p>
        </w:tc>
      </w:tr>
      <w:tr w:rsidR="00136A33" w:rsidRPr="006A006A" w14:paraId="09713A56" w14:textId="77777777" w:rsidTr="00D27CB2">
        <w:trPr>
          <w:trHeight w:hRule="exact" w:val="1683"/>
        </w:trPr>
        <w:tc>
          <w:tcPr>
            <w:tcW w:w="650" w:type="dxa"/>
            <w:gridSpan w:val="2"/>
          </w:tcPr>
          <w:p w14:paraId="4D6243E5" w14:textId="77777777" w:rsidR="009A1F9A" w:rsidRPr="006A006A" w:rsidRDefault="009A1F9A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9432" w:type="dxa"/>
            <w:gridSpan w:val="4"/>
          </w:tcPr>
          <w:p w14:paraId="4DD39596" w14:textId="77777777" w:rsidR="003E5050" w:rsidRPr="006A006A" w:rsidRDefault="003E5050" w:rsidP="007B2F45">
            <w:pPr>
              <w:spacing w:beforeLines="50" w:before="120"/>
              <w:rPr>
                <w:rFonts w:ascii="Book Antiqua" w:hAnsi="Book Antiqua"/>
                <w:szCs w:val="24"/>
              </w:rPr>
            </w:pPr>
          </w:p>
          <w:p w14:paraId="491E7CD3" w14:textId="77777777" w:rsidR="003E5050" w:rsidRPr="006A006A" w:rsidRDefault="003E5050" w:rsidP="007B2F45">
            <w:pPr>
              <w:rPr>
                <w:rFonts w:ascii="Book Antiqua" w:hAnsi="Book Antiqua"/>
                <w:szCs w:val="24"/>
              </w:rPr>
            </w:pPr>
          </w:p>
          <w:p w14:paraId="31A7829F" w14:textId="7FAFA217" w:rsidR="003E5050" w:rsidRDefault="003E5050" w:rsidP="007B2F45">
            <w:pPr>
              <w:rPr>
                <w:rFonts w:ascii="Book Antiqua" w:hAnsi="Book Antiqua"/>
                <w:szCs w:val="24"/>
              </w:rPr>
            </w:pPr>
          </w:p>
          <w:p w14:paraId="0FEA3A81" w14:textId="2FA1EEAE" w:rsidR="00320A90" w:rsidRDefault="00320A90" w:rsidP="007B2F45">
            <w:pPr>
              <w:rPr>
                <w:rFonts w:ascii="Book Antiqua" w:hAnsi="Book Antiqua"/>
                <w:szCs w:val="24"/>
              </w:rPr>
            </w:pPr>
          </w:p>
          <w:p w14:paraId="724E576F" w14:textId="77777777" w:rsidR="00320A90" w:rsidRPr="006A006A" w:rsidRDefault="00320A90" w:rsidP="007B2F45">
            <w:pPr>
              <w:rPr>
                <w:rFonts w:ascii="Book Antiqua" w:hAnsi="Book Antiqua"/>
                <w:szCs w:val="24"/>
              </w:rPr>
            </w:pPr>
          </w:p>
          <w:p w14:paraId="024ACAAF" w14:textId="77777777" w:rsidR="003E5050" w:rsidRPr="006A006A" w:rsidRDefault="003E5050" w:rsidP="007B2F45">
            <w:pPr>
              <w:rPr>
                <w:rFonts w:ascii="Book Antiqua" w:hAnsi="Book Antiqua"/>
                <w:szCs w:val="24"/>
              </w:rPr>
            </w:pPr>
          </w:p>
          <w:p w14:paraId="0A4E428A" w14:textId="77777777" w:rsidR="003E5050" w:rsidRPr="006A006A" w:rsidRDefault="003E5050" w:rsidP="007B2F45">
            <w:pPr>
              <w:rPr>
                <w:rFonts w:ascii="Book Antiqua" w:hAnsi="Book Antiqua"/>
                <w:szCs w:val="24"/>
              </w:rPr>
            </w:pPr>
          </w:p>
          <w:p w14:paraId="775B6CFE" w14:textId="77777777" w:rsidR="00136A33" w:rsidRPr="006A006A" w:rsidRDefault="003E5050" w:rsidP="007B2F45">
            <w:pPr>
              <w:tabs>
                <w:tab w:val="left" w:pos="5805"/>
              </w:tabs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ab/>
            </w:r>
          </w:p>
        </w:tc>
      </w:tr>
      <w:tr w:rsidR="00136A33" w:rsidRPr="006A006A" w14:paraId="7C8EA480" w14:textId="77777777" w:rsidTr="00D27CB2">
        <w:trPr>
          <w:trHeight w:val="210"/>
        </w:trPr>
        <w:tc>
          <w:tcPr>
            <w:tcW w:w="650" w:type="dxa"/>
            <w:gridSpan w:val="2"/>
          </w:tcPr>
          <w:p w14:paraId="57D7B95A" w14:textId="77777777" w:rsidR="0026436F" w:rsidRPr="006A006A" w:rsidRDefault="0026436F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9432" w:type="dxa"/>
            <w:gridSpan w:val="4"/>
          </w:tcPr>
          <w:p w14:paraId="09EE8FCF" w14:textId="69754DD4" w:rsidR="0026436F" w:rsidRPr="006A006A" w:rsidRDefault="00FB0F05" w:rsidP="007B2F45">
            <w:pPr>
              <w:pStyle w:val="ListParagraph"/>
              <w:ind w:left="0"/>
              <w:rPr>
                <w:rFonts w:ascii="Book Antiqua" w:hAnsi="Book Antiqua"/>
                <w:sz w:val="21"/>
                <w:szCs w:val="21"/>
              </w:rPr>
            </w:pPr>
            <w:r>
              <w:rPr>
                <w:rFonts w:ascii="Book Antiqua" w:hAnsi="Book Antiqua"/>
                <w:b/>
                <w:szCs w:val="24"/>
              </w:rPr>
              <w:t>To the Project Leader</w:t>
            </w:r>
            <w:r w:rsidR="00FE010D">
              <w:rPr>
                <w:rFonts w:ascii="Book Antiqua" w:hAnsi="Book Antiqua"/>
                <w:b/>
                <w:szCs w:val="24"/>
              </w:rPr>
              <w:t xml:space="preserve"> 1</w:t>
            </w:r>
            <w:r w:rsidR="00FE010D" w:rsidRPr="00FE010D">
              <w:rPr>
                <w:rFonts w:ascii="Book Antiqua" w:hAnsi="Book Antiqua"/>
                <w:b/>
                <w:szCs w:val="24"/>
              </w:rPr>
              <w:t xml:space="preserve">, please list previous grants which you have received from the United Board. Please indicate whether you were the project leader for grants mentioned. </w:t>
            </w:r>
            <w:r w:rsidR="0026436F" w:rsidRPr="006A006A">
              <w:rPr>
                <w:rFonts w:ascii="Book Antiqua" w:hAnsi="Book Antiqua"/>
                <w:i/>
                <w:sz w:val="21"/>
                <w:szCs w:val="21"/>
              </w:rPr>
              <w:t>(</w:t>
            </w:r>
            <w:r w:rsidR="009E5904" w:rsidRPr="006A006A">
              <w:rPr>
                <w:rFonts w:ascii="Book Antiqua" w:hAnsi="Book Antiqua"/>
                <w:i/>
                <w:sz w:val="21"/>
                <w:szCs w:val="21"/>
              </w:rPr>
              <w:t>e.g.</w:t>
            </w:r>
            <w:r w:rsidR="00E40C59" w:rsidRPr="006A006A">
              <w:rPr>
                <w:rFonts w:ascii="Book Antiqua" w:hAnsi="Book Antiqua"/>
                <w:i/>
                <w:sz w:val="21"/>
                <w:szCs w:val="21"/>
              </w:rPr>
              <w:t>,</w:t>
            </w:r>
            <w:r w:rsidR="00697835">
              <w:rPr>
                <w:rFonts w:ascii="Book Antiqua" w:hAnsi="Book Antiqua"/>
                <w:i/>
                <w:sz w:val="21"/>
                <w:szCs w:val="21"/>
              </w:rPr>
              <w:t xml:space="preserve"> </w:t>
            </w:r>
            <w:r w:rsidR="0026436F" w:rsidRPr="006A006A">
              <w:rPr>
                <w:rFonts w:ascii="Book Antiqua" w:hAnsi="Book Antiqua"/>
                <w:i/>
                <w:sz w:val="21"/>
                <w:szCs w:val="21"/>
              </w:rPr>
              <w:t xml:space="preserve">Year/Proposal Title/Amount </w:t>
            </w:r>
            <w:r w:rsidR="0026436F" w:rsidRPr="006A006A">
              <w:rPr>
                <w:rFonts w:ascii="Book Antiqua" w:hAnsi="Book Antiqua"/>
                <w:i/>
                <w:sz w:val="18"/>
                <w:szCs w:val="18"/>
              </w:rPr>
              <w:t>in USD</w:t>
            </w:r>
            <w:r w:rsidR="0026436F" w:rsidRPr="006A006A">
              <w:rPr>
                <w:rFonts w:ascii="Book Antiqua" w:hAnsi="Book Antiqua"/>
                <w:i/>
                <w:sz w:val="21"/>
                <w:szCs w:val="21"/>
              </w:rPr>
              <w:t>)</w:t>
            </w:r>
            <w:r w:rsidR="0026436F" w:rsidRPr="006A006A">
              <w:rPr>
                <w:rFonts w:ascii="Book Antiqua" w:hAnsi="Book Antiqua"/>
                <w:sz w:val="21"/>
                <w:szCs w:val="21"/>
              </w:rPr>
              <w:t>:</w:t>
            </w:r>
          </w:p>
          <w:p w14:paraId="200FB112" w14:textId="77777777" w:rsidR="003B1470" w:rsidRPr="006A006A" w:rsidRDefault="003B1470" w:rsidP="007B2F45">
            <w:pPr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>1.</w:t>
            </w:r>
            <w:r w:rsidR="0092499E" w:rsidRPr="006A006A">
              <w:rPr>
                <w:rFonts w:ascii="Book Antiqua" w:hAnsi="Book Antiqua"/>
                <w:szCs w:val="24"/>
              </w:rPr>
              <w:t xml:space="preserve"> </w:t>
            </w:r>
          </w:p>
          <w:p w14:paraId="1508D436" w14:textId="77777777" w:rsidR="003B1470" w:rsidRPr="006A006A" w:rsidRDefault="003B1470" w:rsidP="007B2F45">
            <w:pPr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>2.</w:t>
            </w:r>
            <w:r w:rsidR="0092499E" w:rsidRPr="006A006A">
              <w:rPr>
                <w:rFonts w:ascii="Book Antiqua" w:hAnsi="Book Antiqua"/>
                <w:szCs w:val="24"/>
              </w:rPr>
              <w:t xml:space="preserve"> </w:t>
            </w:r>
          </w:p>
          <w:p w14:paraId="0EC1D8D6" w14:textId="77777777" w:rsidR="006D745B" w:rsidRPr="006A006A" w:rsidRDefault="003B1470" w:rsidP="007B2F45">
            <w:pPr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>3.</w:t>
            </w:r>
            <w:r w:rsidR="0092499E" w:rsidRPr="006A006A">
              <w:rPr>
                <w:rFonts w:ascii="Book Antiqua" w:hAnsi="Book Antiqua"/>
                <w:szCs w:val="24"/>
              </w:rPr>
              <w:t xml:space="preserve"> </w:t>
            </w:r>
          </w:p>
          <w:p w14:paraId="3DA84C94" w14:textId="354CD84C" w:rsidR="00AC1EB1" w:rsidRPr="006A006A" w:rsidRDefault="00474B3D" w:rsidP="00474B3D">
            <w:pPr>
              <w:tabs>
                <w:tab w:val="left" w:pos="3180"/>
              </w:tabs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ab/>
            </w:r>
          </w:p>
        </w:tc>
      </w:tr>
      <w:tr w:rsidR="00FE010D" w:rsidRPr="006A006A" w14:paraId="7C823742" w14:textId="77777777" w:rsidTr="00D27CB2">
        <w:trPr>
          <w:trHeight w:val="210"/>
        </w:trPr>
        <w:tc>
          <w:tcPr>
            <w:tcW w:w="650" w:type="dxa"/>
            <w:gridSpan w:val="2"/>
            <w:tcBorders>
              <w:bottom w:val="single" w:sz="4" w:space="0" w:color="auto"/>
            </w:tcBorders>
          </w:tcPr>
          <w:p w14:paraId="52A43824" w14:textId="77777777" w:rsidR="00FE010D" w:rsidRPr="006A006A" w:rsidRDefault="00FE010D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  <w:tc>
          <w:tcPr>
            <w:tcW w:w="9432" w:type="dxa"/>
            <w:gridSpan w:val="4"/>
            <w:tcBorders>
              <w:bottom w:val="single" w:sz="4" w:space="0" w:color="auto"/>
            </w:tcBorders>
          </w:tcPr>
          <w:p w14:paraId="2DEC827F" w14:textId="77777777" w:rsidR="00D27CB2" w:rsidRDefault="00D27CB2" w:rsidP="00FE010D">
            <w:pPr>
              <w:pStyle w:val="ListParagraph"/>
              <w:ind w:left="0"/>
              <w:rPr>
                <w:rFonts w:ascii="Book Antiqua" w:hAnsi="Book Antiqua"/>
                <w:b/>
                <w:szCs w:val="24"/>
              </w:rPr>
            </w:pPr>
            <w:r w:rsidRPr="00D27CB2">
              <w:rPr>
                <w:rFonts w:ascii="Book Antiqua" w:hAnsi="Book Antiqua"/>
                <w:b/>
                <w:szCs w:val="24"/>
              </w:rPr>
              <w:t>Please list other Project Leader(s) (Given Name, Family Name, Position, Email)</w:t>
            </w:r>
          </w:p>
          <w:p w14:paraId="0F12DE1F" w14:textId="136BE994" w:rsidR="00FE010D" w:rsidRPr="006A006A" w:rsidRDefault="00FE010D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 xml:space="preserve">1. </w:t>
            </w:r>
          </w:p>
          <w:p w14:paraId="61E014D7" w14:textId="77777777" w:rsidR="00FE010D" w:rsidRPr="006A006A" w:rsidRDefault="00FE010D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 xml:space="preserve">2. </w:t>
            </w:r>
          </w:p>
          <w:p w14:paraId="6C8C6FAE" w14:textId="77777777" w:rsidR="00FE010D" w:rsidRPr="006A006A" w:rsidRDefault="00FE010D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 xml:space="preserve">3. </w:t>
            </w:r>
          </w:p>
          <w:p w14:paraId="3D8FA2D6" w14:textId="77777777" w:rsidR="00FE010D" w:rsidRDefault="00FE010D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62182C61" w14:textId="77777777" w:rsidR="00320A90" w:rsidRDefault="00320A90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62A55A33" w14:textId="7BED851A" w:rsidR="00320A90" w:rsidRPr="006A006A" w:rsidRDefault="00320A90" w:rsidP="00FE010D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</w:tbl>
    <w:p w14:paraId="5940953A" w14:textId="5183AA35" w:rsidR="0026436F" w:rsidRDefault="0026436F">
      <w:pPr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432587A0" w14:textId="77777777" w:rsidR="00676891" w:rsidRPr="006A006A" w:rsidRDefault="00676891">
      <w:pPr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119976CB" w14:textId="5CC68C4A" w:rsidR="006321E6" w:rsidRDefault="00770F4D">
      <w:pPr>
        <w:pStyle w:val="ListParagraph"/>
        <w:numPr>
          <w:ilvl w:val="0"/>
          <w:numId w:val="16"/>
        </w:numPr>
        <w:spacing w:after="0" w:line="240" w:lineRule="auto"/>
        <w:rPr>
          <w:rFonts w:ascii="Book Antiqua" w:hAnsi="Book Antiqua"/>
          <w:b/>
          <w:szCs w:val="24"/>
          <w:u w:val="single"/>
        </w:rPr>
      </w:pPr>
      <w:r>
        <w:rPr>
          <w:rFonts w:ascii="Book Antiqua" w:hAnsi="Book Antiqua"/>
          <w:b/>
          <w:szCs w:val="24"/>
          <w:u w:val="single"/>
        </w:rPr>
        <w:t>Concept Paper</w:t>
      </w:r>
      <w:r w:rsidR="00C1759E">
        <w:rPr>
          <w:rFonts w:ascii="Book Antiqua" w:hAnsi="Book Antiqua"/>
          <w:b/>
          <w:szCs w:val="24"/>
          <w:u w:val="single"/>
        </w:rPr>
        <w:t xml:space="preserve"> Summary</w:t>
      </w:r>
    </w:p>
    <w:p w14:paraId="4800CDFF" w14:textId="4EBB1903" w:rsidR="00C1759E" w:rsidRDefault="00C1759E" w:rsidP="00C1759E">
      <w:pPr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7ABB6B24" w14:textId="5DCA2D3F" w:rsidR="00C1759E" w:rsidRPr="00C1759E" w:rsidRDefault="00C1759E" w:rsidP="00C1759E">
      <w:pPr>
        <w:spacing w:after="0" w:line="240" w:lineRule="auto"/>
        <w:rPr>
          <w:rFonts w:ascii="Book Antiqua" w:hAnsi="Book Antiqua"/>
          <w:bCs/>
          <w:szCs w:val="24"/>
        </w:rPr>
      </w:pPr>
      <w:r w:rsidRPr="00C1759E">
        <w:rPr>
          <w:rFonts w:ascii="Book Antiqua" w:hAnsi="Book Antiqua"/>
          <w:b/>
          <w:i/>
          <w:iCs/>
          <w:szCs w:val="24"/>
          <w:u w:val="single"/>
        </w:rPr>
        <w:t xml:space="preserve">Please refer to the grant instructions for guidance on </w:t>
      </w:r>
      <w:r>
        <w:rPr>
          <w:rFonts w:ascii="Book Antiqua" w:hAnsi="Book Antiqua"/>
          <w:b/>
          <w:i/>
          <w:iCs/>
          <w:szCs w:val="24"/>
          <w:u w:val="single"/>
        </w:rPr>
        <w:t xml:space="preserve">preparing </w:t>
      </w:r>
      <w:r w:rsidRPr="00C1759E">
        <w:rPr>
          <w:rFonts w:ascii="Book Antiqua" w:hAnsi="Book Antiqua"/>
          <w:b/>
          <w:i/>
          <w:iCs/>
          <w:szCs w:val="24"/>
          <w:u w:val="single"/>
        </w:rPr>
        <w:t>your concept paper</w:t>
      </w:r>
      <w:r>
        <w:rPr>
          <w:rFonts w:ascii="Book Antiqua" w:hAnsi="Book Antiqua"/>
          <w:b/>
          <w:i/>
          <w:iCs/>
          <w:szCs w:val="24"/>
          <w:u w:val="single"/>
        </w:rPr>
        <w:t xml:space="preserve"> for submission</w:t>
      </w:r>
      <w:r w:rsidRPr="00C1759E">
        <w:rPr>
          <w:rFonts w:ascii="Book Antiqua" w:hAnsi="Book Antiqua"/>
          <w:b/>
          <w:i/>
          <w:iCs/>
          <w:szCs w:val="24"/>
          <w:u w:val="single"/>
        </w:rPr>
        <w:t>.</w:t>
      </w:r>
      <w:r w:rsidRPr="00C1759E">
        <w:rPr>
          <w:rFonts w:ascii="Book Antiqua" w:hAnsi="Book Antiqua"/>
          <w:bCs/>
          <w:szCs w:val="24"/>
        </w:rPr>
        <w:t xml:space="preserve">  This section is a summary of your concept paper and does not replace submission of your full concept paper</w:t>
      </w:r>
      <w:r>
        <w:rPr>
          <w:rFonts w:ascii="Book Antiqua" w:hAnsi="Book Antiqua"/>
          <w:bCs/>
          <w:szCs w:val="24"/>
        </w:rPr>
        <w:t xml:space="preserve"> in the format requested within the grant instructions</w:t>
      </w:r>
      <w:r w:rsidRPr="00C1759E">
        <w:rPr>
          <w:rFonts w:ascii="Book Antiqua" w:hAnsi="Book Antiqua"/>
          <w:bCs/>
          <w:szCs w:val="24"/>
        </w:rPr>
        <w:t>.</w:t>
      </w:r>
    </w:p>
    <w:p w14:paraId="476F05FD" w14:textId="77777777" w:rsidR="006321E6" w:rsidRPr="006A006A" w:rsidRDefault="006321E6">
      <w:pPr>
        <w:pStyle w:val="ListParagraph"/>
        <w:spacing w:after="0" w:line="240" w:lineRule="auto"/>
        <w:rPr>
          <w:rFonts w:ascii="Book Antiqua" w:hAnsi="Book Antiqua"/>
          <w:szCs w:val="24"/>
        </w:rPr>
      </w:pPr>
    </w:p>
    <w:tbl>
      <w:tblPr>
        <w:tblStyle w:val="TableGrid"/>
        <w:tblW w:w="10422" w:type="dxa"/>
        <w:tblInd w:w="18" w:type="dxa"/>
        <w:tblLook w:val="04A0" w:firstRow="1" w:lastRow="0" w:firstColumn="1" w:lastColumn="0" w:noHBand="0" w:noVBand="1"/>
      </w:tblPr>
      <w:tblGrid>
        <w:gridCol w:w="2430"/>
        <w:gridCol w:w="7992"/>
      </w:tblGrid>
      <w:tr w:rsidR="00182AA6" w:rsidRPr="006A006A" w14:paraId="0284384F" w14:textId="77777777" w:rsidTr="00C82002">
        <w:tc>
          <w:tcPr>
            <w:tcW w:w="10422" w:type="dxa"/>
            <w:gridSpan w:val="2"/>
          </w:tcPr>
          <w:p w14:paraId="38ADE703" w14:textId="36CC420C" w:rsidR="00182AA6" w:rsidRPr="006A006A" w:rsidRDefault="00182AA6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b/>
                <w:szCs w:val="24"/>
              </w:rPr>
              <w:t xml:space="preserve">Focus Area(s):  </w:t>
            </w:r>
            <w:r w:rsidRPr="00182AA6">
              <w:rPr>
                <w:rFonts w:ascii="Book Antiqua" w:hAnsi="Book Antiqua"/>
                <w:szCs w:val="24"/>
              </w:rPr>
              <w:t>Please choose the focus area</w:t>
            </w:r>
            <w:r w:rsidR="00EF459B">
              <w:rPr>
                <w:rFonts w:ascii="Book Antiqua" w:hAnsi="Book Antiqua"/>
                <w:szCs w:val="24"/>
              </w:rPr>
              <w:t>(s)</w:t>
            </w:r>
            <w:r w:rsidRPr="00182AA6">
              <w:rPr>
                <w:rFonts w:ascii="Book Antiqua" w:hAnsi="Book Antiqua"/>
                <w:szCs w:val="24"/>
              </w:rPr>
              <w:t xml:space="preserve"> of this concept paper below: (If your project involves a focus area other than those listed, please indicate.)</w:t>
            </w:r>
          </w:p>
        </w:tc>
      </w:tr>
      <w:tr w:rsidR="00182AA6" w:rsidRPr="006A006A" w14:paraId="713EA979" w14:textId="77777777" w:rsidTr="005A116E">
        <w:tc>
          <w:tcPr>
            <w:tcW w:w="10422" w:type="dxa"/>
            <w:gridSpan w:val="2"/>
          </w:tcPr>
          <w:p w14:paraId="7A72E756" w14:textId="4F64B2B0" w:rsidR="00182AA6" w:rsidRDefault="00182AA6" w:rsidP="000C029E">
            <w:pPr>
              <w:pStyle w:val="ListParagraph"/>
              <w:numPr>
                <w:ilvl w:val="0"/>
                <w:numId w:val="52"/>
              </w:numPr>
              <w:spacing w:line="360" w:lineRule="auto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>Asynchronous Courses</w:t>
            </w:r>
          </w:p>
          <w:p w14:paraId="6527F95B" w14:textId="05295611" w:rsidR="00182AA6" w:rsidRDefault="00182AA6" w:rsidP="000C029E">
            <w:pPr>
              <w:pStyle w:val="ListParagraph"/>
              <w:numPr>
                <w:ilvl w:val="0"/>
                <w:numId w:val="52"/>
              </w:numPr>
              <w:spacing w:line="360" w:lineRule="auto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>Educational Animations</w:t>
            </w:r>
          </w:p>
          <w:p w14:paraId="1DD76E4B" w14:textId="06059D62" w:rsidR="00182AA6" w:rsidRDefault="00182AA6" w:rsidP="000C029E">
            <w:pPr>
              <w:pStyle w:val="ListParagraph"/>
              <w:numPr>
                <w:ilvl w:val="0"/>
                <w:numId w:val="52"/>
              </w:numPr>
              <w:spacing w:line="360" w:lineRule="auto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>Explanatory Videos &amp; Short Documentaries</w:t>
            </w:r>
          </w:p>
          <w:p w14:paraId="207369AF" w14:textId="4600C5BE" w:rsidR="00182AA6" w:rsidRDefault="00182AA6" w:rsidP="000C029E">
            <w:pPr>
              <w:pStyle w:val="ListParagraph"/>
              <w:numPr>
                <w:ilvl w:val="0"/>
                <w:numId w:val="52"/>
              </w:numPr>
              <w:spacing w:line="360" w:lineRule="auto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>Gamification &amp; Educational Software</w:t>
            </w:r>
          </w:p>
          <w:p w14:paraId="26AEF001" w14:textId="31B700F8" w:rsidR="00182AA6" w:rsidRDefault="00182AA6" w:rsidP="000C029E">
            <w:pPr>
              <w:pStyle w:val="ListParagraph"/>
              <w:numPr>
                <w:ilvl w:val="0"/>
                <w:numId w:val="52"/>
              </w:numPr>
              <w:spacing w:line="360" w:lineRule="auto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>Augmented / Virtual</w:t>
            </w:r>
            <w:r w:rsidR="000C029E">
              <w:rPr>
                <w:rFonts w:ascii="Book Antiqua" w:hAnsi="Book Antiqua"/>
                <w:szCs w:val="24"/>
              </w:rPr>
              <w:t xml:space="preserve"> Reality Applications</w:t>
            </w:r>
          </w:p>
          <w:p w14:paraId="5E4C7D5A" w14:textId="77777777" w:rsidR="000C029E" w:rsidRDefault="000C029E" w:rsidP="000C029E">
            <w:pPr>
              <w:pStyle w:val="ListParagraph"/>
              <w:numPr>
                <w:ilvl w:val="0"/>
                <w:numId w:val="52"/>
              </w:numPr>
              <w:spacing w:line="360" w:lineRule="auto"/>
              <w:rPr>
                <w:rFonts w:ascii="Book Antiqua" w:hAnsi="Book Antiqua"/>
                <w:szCs w:val="24"/>
              </w:rPr>
            </w:pPr>
            <w:r>
              <w:rPr>
                <w:rFonts w:ascii="Book Antiqua" w:hAnsi="Book Antiqua"/>
                <w:szCs w:val="24"/>
              </w:rPr>
              <w:t>Other (Please specify) __________________________</w:t>
            </w:r>
          </w:p>
          <w:p w14:paraId="5C3B7D31" w14:textId="4B32289A" w:rsidR="00EF459B" w:rsidRPr="000C029E" w:rsidRDefault="00EF459B" w:rsidP="00EF459B">
            <w:pPr>
              <w:pStyle w:val="ListParagraph"/>
              <w:spacing w:line="360" w:lineRule="auto"/>
              <w:rPr>
                <w:rFonts w:ascii="Book Antiqua" w:hAnsi="Book Antiqua"/>
                <w:szCs w:val="24"/>
              </w:rPr>
            </w:pPr>
          </w:p>
        </w:tc>
      </w:tr>
      <w:tr w:rsidR="003314D6" w:rsidRPr="006A006A" w14:paraId="3CF56768" w14:textId="77777777" w:rsidTr="00EF459B">
        <w:tc>
          <w:tcPr>
            <w:tcW w:w="2430" w:type="dxa"/>
          </w:tcPr>
          <w:p w14:paraId="4DA1D8D6" w14:textId="6C91EEC9" w:rsidR="00521618" w:rsidRPr="00770F4D" w:rsidRDefault="00770F4D" w:rsidP="00770F4D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/>
                <w:szCs w:val="24"/>
              </w:rPr>
              <w:t>Title of Concept Paper</w:t>
            </w:r>
            <w:r w:rsidR="003314D6" w:rsidRPr="006A006A">
              <w:rPr>
                <w:rFonts w:ascii="Book Antiqua" w:hAnsi="Book Antiqua"/>
                <w:b/>
                <w:szCs w:val="24"/>
              </w:rPr>
              <w:t>:</w:t>
            </w:r>
          </w:p>
        </w:tc>
        <w:tc>
          <w:tcPr>
            <w:tcW w:w="7992" w:type="dxa"/>
          </w:tcPr>
          <w:p w14:paraId="55085D70" w14:textId="77777777" w:rsidR="003314D6" w:rsidRPr="006A006A" w:rsidRDefault="003314D6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8F6076" w:rsidRPr="006A006A" w14:paraId="0E80E4E3" w14:textId="77777777" w:rsidTr="007B2F45">
        <w:tc>
          <w:tcPr>
            <w:tcW w:w="10422" w:type="dxa"/>
            <w:gridSpan w:val="2"/>
          </w:tcPr>
          <w:p w14:paraId="2D8CD2D4" w14:textId="77777777" w:rsidR="008F6076" w:rsidRPr="006A006A" w:rsidRDefault="008F6076" w:rsidP="007B2F45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752E18" w:rsidRPr="006A006A" w14:paraId="541C58C2" w14:textId="77777777" w:rsidTr="007B2F45">
        <w:tc>
          <w:tcPr>
            <w:tcW w:w="10422" w:type="dxa"/>
            <w:gridSpan w:val="2"/>
          </w:tcPr>
          <w:p w14:paraId="112A1E62" w14:textId="0B9320F4" w:rsidR="00752E18" w:rsidRPr="006A006A" w:rsidRDefault="00752E18" w:rsidP="00752E18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t xml:space="preserve">Objectives </w:t>
            </w:r>
            <w:r w:rsidRPr="006A006A">
              <w:rPr>
                <w:rFonts w:ascii="Book Antiqua" w:hAnsi="Book Antiqua"/>
                <w:i/>
                <w:sz w:val="22"/>
              </w:rPr>
              <w:t>(Specify in what ways the project would contribute to whole person education)</w:t>
            </w:r>
          </w:p>
          <w:p w14:paraId="17DC52E5" w14:textId="77777777" w:rsidR="00752E18" w:rsidRPr="006A006A" w:rsidRDefault="00752E18" w:rsidP="00752E18">
            <w:pPr>
              <w:pStyle w:val="ListParagraph"/>
              <w:numPr>
                <w:ilvl w:val="0"/>
                <w:numId w:val="32"/>
              </w:numPr>
              <w:rPr>
                <w:rFonts w:ascii="Book Antiqua" w:hAnsi="Book Antiqua"/>
                <w:szCs w:val="24"/>
              </w:rPr>
            </w:pPr>
          </w:p>
          <w:p w14:paraId="7A64E4FE" w14:textId="77777777" w:rsidR="00752E18" w:rsidRPr="006A006A" w:rsidRDefault="00752E18" w:rsidP="00752E18">
            <w:pPr>
              <w:pStyle w:val="ListParagraph"/>
              <w:numPr>
                <w:ilvl w:val="0"/>
                <w:numId w:val="32"/>
              </w:numPr>
              <w:rPr>
                <w:rFonts w:ascii="Book Antiqua" w:hAnsi="Book Antiqua"/>
                <w:szCs w:val="24"/>
              </w:rPr>
            </w:pPr>
          </w:p>
          <w:p w14:paraId="0BB1E142" w14:textId="77777777" w:rsidR="00752E18" w:rsidRPr="006A006A" w:rsidRDefault="00752E18" w:rsidP="00752E18">
            <w:pPr>
              <w:pStyle w:val="ListParagraph"/>
              <w:numPr>
                <w:ilvl w:val="0"/>
                <w:numId w:val="32"/>
              </w:numPr>
              <w:rPr>
                <w:rFonts w:ascii="Book Antiqua" w:hAnsi="Book Antiqua"/>
                <w:szCs w:val="24"/>
              </w:rPr>
            </w:pPr>
          </w:p>
          <w:p w14:paraId="0F1BC4B9" w14:textId="77777777" w:rsidR="00752E18" w:rsidRDefault="00752E18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  <w:r w:rsidRPr="006A006A">
              <w:rPr>
                <w:rFonts w:ascii="Book Antiqua" w:hAnsi="Book Antiqua"/>
                <w:szCs w:val="24"/>
              </w:rPr>
              <w:t>…</w:t>
            </w:r>
          </w:p>
          <w:p w14:paraId="4BA8F540" w14:textId="7F8FF77E" w:rsidR="00676891" w:rsidRDefault="00676891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33D81BF4" w14:textId="4A9289C5" w:rsidR="00676891" w:rsidRDefault="00676891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3A89EF70" w14:textId="43D68822" w:rsidR="00676891" w:rsidRDefault="00676891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18315433" w14:textId="7BB21277" w:rsidR="00590286" w:rsidRDefault="00590286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797B559D" w14:textId="41630891" w:rsidR="00590286" w:rsidRDefault="00590286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0F4C79BF" w14:textId="425F2214" w:rsidR="00590286" w:rsidRDefault="00590286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56AB3CEB" w14:textId="77777777" w:rsidR="00590286" w:rsidRDefault="00590286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4D1B2BB9" w14:textId="77777777" w:rsidR="00752E18" w:rsidRDefault="00752E18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  <w:p w14:paraId="52CB161E" w14:textId="42BFA49E" w:rsidR="00752E18" w:rsidRPr="006A006A" w:rsidRDefault="00752E18" w:rsidP="00752E18">
            <w:pPr>
              <w:pStyle w:val="ListParagraph"/>
              <w:ind w:left="0"/>
              <w:rPr>
                <w:rFonts w:ascii="Book Antiqua" w:hAnsi="Book Antiqua"/>
                <w:szCs w:val="24"/>
              </w:rPr>
            </w:pPr>
          </w:p>
        </w:tc>
      </w:tr>
      <w:tr w:rsidR="003314D6" w:rsidRPr="006A006A" w14:paraId="12C6239F" w14:textId="77777777" w:rsidTr="007B2F45">
        <w:tc>
          <w:tcPr>
            <w:tcW w:w="10422" w:type="dxa"/>
            <w:gridSpan w:val="2"/>
          </w:tcPr>
          <w:p w14:paraId="01D99217" w14:textId="54FA4463" w:rsidR="003314D6" w:rsidRPr="006A006A" w:rsidRDefault="003314D6" w:rsidP="00704D06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b/>
                <w:szCs w:val="24"/>
              </w:rPr>
            </w:pPr>
            <w:r w:rsidRPr="006A006A">
              <w:rPr>
                <w:rFonts w:ascii="Book Antiqua" w:hAnsi="Book Antiqua"/>
                <w:b/>
                <w:szCs w:val="24"/>
              </w:rPr>
              <w:lastRenderedPageBreak/>
              <w:t xml:space="preserve">Executive Summary </w:t>
            </w:r>
            <w:r w:rsidRPr="006A006A">
              <w:rPr>
                <w:rFonts w:ascii="Book Antiqua" w:hAnsi="Book Antiqua"/>
                <w:i/>
                <w:szCs w:val="24"/>
              </w:rPr>
              <w:t>(</w:t>
            </w:r>
            <w:r w:rsidR="003B6377">
              <w:rPr>
                <w:rFonts w:ascii="Book Antiqua" w:hAnsi="Book Antiqua"/>
                <w:i/>
                <w:szCs w:val="24"/>
              </w:rPr>
              <w:t>limit to 3</w:t>
            </w:r>
            <w:r w:rsidR="003E5050" w:rsidRPr="006A006A">
              <w:rPr>
                <w:rFonts w:ascii="Book Antiqua" w:hAnsi="Book Antiqua"/>
                <w:i/>
                <w:szCs w:val="24"/>
              </w:rPr>
              <w:t>0</w:t>
            </w:r>
            <w:r w:rsidR="002077E2" w:rsidRPr="006A006A">
              <w:rPr>
                <w:rFonts w:ascii="Book Antiqua" w:hAnsi="Book Antiqua"/>
                <w:i/>
                <w:szCs w:val="24"/>
              </w:rPr>
              <w:t>0 words</w:t>
            </w:r>
            <w:r w:rsidRPr="006A006A">
              <w:rPr>
                <w:rFonts w:ascii="Book Antiqua" w:hAnsi="Book Antiqua"/>
                <w:i/>
                <w:szCs w:val="24"/>
              </w:rPr>
              <w:t>)</w:t>
            </w:r>
            <w:r w:rsidR="00F003E5" w:rsidRPr="006A006A">
              <w:rPr>
                <w:rFonts w:ascii="Book Antiqua" w:hAnsi="Book Antiqua"/>
                <w:i/>
                <w:szCs w:val="24"/>
              </w:rPr>
              <w:t xml:space="preserve"> </w:t>
            </w:r>
            <w:r w:rsidR="006024F3" w:rsidRPr="00697835">
              <w:rPr>
                <w:i/>
                <w:color w:val="212121"/>
                <w:shd w:val="clear" w:color="auto" w:fill="FFFFFF"/>
              </w:rPr>
              <w:t>Please include</w:t>
            </w:r>
            <w:r w:rsidR="007A7B8E" w:rsidRPr="00697835">
              <w:rPr>
                <w:i/>
                <w:color w:val="212121"/>
                <w:shd w:val="clear" w:color="auto" w:fill="FFFFFF"/>
              </w:rPr>
              <w:t xml:space="preserve"> as briefly as possible</w:t>
            </w:r>
            <w:r w:rsidR="006024F3" w:rsidRPr="00697835">
              <w:rPr>
                <w:i/>
                <w:color w:val="212121"/>
                <w:shd w:val="clear" w:color="auto" w:fill="FFFFFF"/>
              </w:rPr>
              <w:t xml:space="preserve">: 1) </w:t>
            </w:r>
            <w:r w:rsidR="007C0522" w:rsidRPr="00697835">
              <w:rPr>
                <w:i/>
                <w:color w:val="212121"/>
                <w:shd w:val="clear" w:color="auto" w:fill="FFFFFF"/>
              </w:rPr>
              <w:t>p</w:t>
            </w:r>
            <w:r w:rsidR="006024F3" w:rsidRPr="00697835">
              <w:rPr>
                <w:i/>
                <w:color w:val="212121"/>
                <w:shd w:val="clear" w:color="auto" w:fill="FFFFFF"/>
              </w:rPr>
              <w:t xml:space="preserve">roject </w:t>
            </w:r>
            <w:proofErr w:type="gramStart"/>
            <w:r w:rsidR="006024F3" w:rsidRPr="00697835">
              <w:rPr>
                <w:i/>
                <w:color w:val="212121"/>
                <w:shd w:val="clear" w:color="auto" w:fill="FFFFFF"/>
              </w:rPr>
              <w:t xml:space="preserve">goal; </w:t>
            </w:r>
            <w:r w:rsidR="007C0522" w:rsidRPr="00697835">
              <w:rPr>
                <w:i/>
                <w:color w:val="212121"/>
                <w:shd w:val="clear" w:color="auto" w:fill="FFFFFF"/>
              </w:rPr>
              <w:t xml:space="preserve">  </w:t>
            </w:r>
            <w:proofErr w:type="gramEnd"/>
            <w:r w:rsidR="007C0522" w:rsidRPr="00697835">
              <w:rPr>
                <w:i/>
                <w:color w:val="212121"/>
                <w:shd w:val="clear" w:color="auto" w:fill="FFFFFF"/>
              </w:rPr>
              <w:t xml:space="preserve">    </w:t>
            </w:r>
            <w:r w:rsidR="006024F3" w:rsidRPr="00697835">
              <w:rPr>
                <w:i/>
                <w:color w:val="212121"/>
                <w:shd w:val="clear" w:color="auto" w:fill="FFFFFF"/>
              </w:rPr>
              <w:t>2) activities to be conducted; 3) beneficiaries; and 4) expected outcome</w:t>
            </w:r>
            <w:r w:rsidR="007C0522" w:rsidRPr="00697835">
              <w:rPr>
                <w:i/>
                <w:color w:val="212121"/>
                <w:shd w:val="clear" w:color="auto" w:fill="FFFFFF"/>
              </w:rPr>
              <w:t>s</w:t>
            </w:r>
            <w:r w:rsidR="006024F3" w:rsidRPr="00697835">
              <w:rPr>
                <w:i/>
                <w:color w:val="212121"/>
                <w:shd w:val="clear" w:color="auto" w:fill="FFFFFF"/>
              </w:rPr>
              <w:t xml:space="preserve">. </w:t>
            </w:r>
          </w:p>
        </w:tc>
      </w:tr>
      <w:tr w:rsidR="003314D6" w:rsidRPr="006A006A" w14:paraId="06D606F1" w14:textId="77777777" w:rsidTr="005207EE">
        <w:trPr>
          <w:trHeight w:hRule="exact" w:val="4114"/>
        </w:trPr>
        <w:tc>
          <w:tcPr>
            <w:tcW w:w="10422" w:type="dxa"/>
            <w:gridSpan w:val="2"/>
          </w:tcPr>
          <w:p w14:paraId="66D63D5A" w14:textId="77777777" w:rsidR="00FC09EB" w:rsidRDefault="00FC09EB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1C25D934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08FFC519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640CEAB3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1D130054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6551B911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56C79514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27AF7271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674073D7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41B892D1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735D8045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747EDC9B" w14:textId="77777777" w:rsidR="005207EE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  <w:p w14:paraId="56514522" w14:textId="3020C6FE" w:rsidR="005207EE" w:rsidRPr="006A006A" w:rsidRDefault="005207EE" w:rsidP="007B2F45">
            <w:pPr>
              <w:tabs>
                <w:tab w:val="left" w:pos="4860"/>
              </w:tabs>
              <w:rPr>
                <w:rFonts w:ascii="Book Antiqua" w:hAnsi="Book Antiqua"/>
                <w:szCs w:val="24"/>
              </w:rPr>
            </w:pPr>
          </w:p>
        </w:tc>
      </w:tr>
      <w:tr w:rsidR="003314D6" w:rsidRPr="006A006A" w14:paraId="2106B6F0" w14:textId="77777777" w:rsidTr="005207EE">
        <w:trPr>
          <w:trHeight w:val="1700"/>
        </w:trPr>
        <w:tc>
          <w:tcPr>
            <w:tcW w:w="10422" w:type="dxa"/>
            <w:gridSpan w:val="2"/>
          </w:tcPr>
          <w:p w14:paraId="41F41D82" w14:textId="54A92325" w:rsidR="00E21AF9" w:rsidRDefault="003314D6" w:rsidP="00E21AF9">
            <w:pPr>
              <w:pStyle w:val="ListParagraph"/>
              <w:numPr>
                <w:ilvl w:val="0"/>
                <w:numId w:val="19"/>
              </w:numPr>
              <w:rPr>
                <w:rFonts w:ascii="Book Antiqua" w:hAnsi="Book Antiqua"/>
                <w:szCs w:val="24"/>
              </w:rPr>
            </w:pPr>
            <w:r w:rsidRPr="00E21AF9">
              <w:rPr>
                <w:rFonts w:ascii="Book Antiqua" w:hAnsi="Book Antiqua"/>
                <w:b/>
                <w:szCs w:val="24"/>
              </w:rPr>
              <w:t xml:space="preserve">Total </w:t>
            </w:r>
            <w:r w:rsidR="00097004" w:rsidRPr="00E21AF9">
              <w:rPr>
                <w:rFonts w:ascii="Book Antiqua" w:hAnsi="Book Antiqua"/>
                <w:b/>
                <w:szCs w:val="24"/>
              </w:rPr>
              <w:t xml:space="preserve">expenses </w:t>
            </w:r>
            <w:r w:rsidRPr="00E21AF9">
              <w:rPr>
                <w:rFonts w:ascii="Book Antiqua" w:hAnsi="Book Antiqua"/>
                <w:b/>
                <w:szCs w:val="24"/>
              </w:rPr>
              <w:t>of the project</w:t>
            </w:r>
            <w:r w:rsidRPr="00E21AF9">
              <w:rPr>
                <w:rFonts w:ascii="Book Antiqua" w:hAnsi="Book Antiqua"/>
                <w:szCs w:val="24"/>
              </w:rPr>
              <w:t xml:space="preserve"> </w:t>
            </w:r>
            <w:r w:rsidRPr="00E21AF9">
              <w:rPr>
                <w:rFonts w:ascii="Book Antiqua" w:hAnsi="Book Antiqua"/>
                <w:sz w:val="18"/>
                <w:szCs w:val="18"/>
              </w:rPr>
              <w:t>(in USD)</w:t>
            </w:r>
            <w:r w:rsidRPr="00E21AF9">
              <w:rPr>
                <w:rFonts w:ascii="Book Antiqua" w:hAnsi="Book Antiqua"/>
                <w:szCs w:val="24"/>
              </w:rPr>
              <w:t>:</w:t>
            </w:r>
            <w:r w:rsidR="00203DC0" w:rsidRPr="00E21AF9">
              <w:rPr>
                <w:rFonts w:ascii="Book Antiqua" w:hAnsi="Book Antiqua"/>
                <w:szCs w:val="24"/>
              </w:rPr>
              <w:t xml:space="preserve"> </w:t>
            </w:r>
          </w:p>
          <w:p w14:paraId="77B61D40" w14:textId="77777777" w:rsidR="00E21AF9" w:rsidRDefault="00E21AF9" w:rsidP="00E21AF9">
            <w:pPr>
              <w:pStyle w:val="ListParagraph"/>
              <w:ind w:left="72"/>
              <w:rPr>
                <w:rFonts w:ascii="Book Antiqua" w:hAnsi="Book Antiqua"/>
                <w:szCs w:val="24"/>
              </w:rPr>
            </w:pPr>
          </w:p>
          <w:p w14:paraId="20636AD8" w14:textId="38AA57A0" w:rsidR="00E21AF9" w:rsidRPr="00E21AF9" w:rsidRDefault="00A651B4" w:rsidP="00E21AF9">
            <w:pPr>
              <w:pStyle w:val="ListParagraph"/>
              <w:ind w:left="72"/>
              <w:rPr>
                <w:rFonts w:ascii="Book Antiqua" w:hAnsi="Book Antiqua"/>
                <w:szCs w:val="24"/>
              </w:rPr>
            </w:pPr>
            <w:r w:rsidRPr="00E21AF9">
              <w:rPr>
                <w:rFonts w:ascii="Book Antiqua" w:hAnsi="Book Antiqua"/>
                <w:szCs w:val="24"/>
              </w:rPr>
              <w:t>$______________</w:t>
            </w:r>
          </w:p>
        </w:tc>
      </w:tr>
    </w:tbl>
    <w:p w14:paraId="776735D2" w14:textId="77777777" w:rsidR="00676891" w:rsidRDefault="00676891" w:rsidP="00676891">
      <w:pPr>
        <w:pStyle w:val="ListParagraph"/>
        <w:ind w:left="72"/>
        <w:rPr>
          <w:rFonts w:ascii="Book Antiqua" w:hAnsi="Book Antiqua"/>
          <w:sz w:val="22"/>
        </w:rPr>
      </w:pPr>
    </w:p>
    <w:p w14:paraId="55A06EE8" w14:textId="6E5DF7A0" w:rsidR="00223AC2" w:rsidRPr="001143CE" w:rsidRDefault="00704D06" w:rsidP="00676891">
      <w:pPr>
        <w:pStyle w:val="ListParagraph"/>
        <w:numPr>
          <w:ilvl w:val="0"/>
          <w:numId w:val="19"/>
        </w:numPr>
        <w:rPr>
          <w:rFonts w:ascii="Book Antiqua" w:hAnsi="Book Antiqua"/>
        </w:rPr>
      </w:pPr>
      <w:r w:rsidRPr="001143CE">
        <w:rPr>
          <w:rFonts w:ascii="Book Antiqua" w:hAnsi="Book Antiqua"/>
          <w:sz w:val="22"/>
        </w:rPr>
        <w:t>Does this project involve</w:t>
      </w:r>
      <w:r>
        <w:t xml:space="preserve"> </w:t>
      </w:r>
      <w:r w:rsidRPr="001143CE">
        <w:rPr>
          <w:rFonts w:ascii="Book Antiqua" w:hAnsi="Book Antiqua"/>
          <w:b/>
        </w:rPr>
        <w:t>a</w:t>
      </w:r>
      <w:r w:rsidR="00223AC2" w:rsidRPr="001143CE">
        <w:rPr>
          <w:rFonts w:ascii="Book Antiqua" w:hAnsi="Book Antiqua"/>
          <w:b/>
        </w:rPr>
        <w:t>ny involvement</w:t>
      </w:r>
      <w:r w:rsidR="000D195A" w:rsidRPr="001143CE">
        <w:rPr>
          <w:rFonts w:ascii="Book Antiqua" w:hAnsi="Book Antiqua"/>
          <w:b/>
        </w:rPr>
        <w:t xml:space="preserve"> with other universities</w:t>
      </w:r>
      <w:r w:rsidR="00223AC2" w:rsidRPr="001143CE">
        <w:rPr>
          <w:rFonts w:ascii="Book Antiqua" w:hAnsi="Book Antiqua"/>
          <w:b/>
        </w:rPr>
        <w:t>?</w:t>
      </w:r>
      <w:r w:rsidR="00223AC2" w:rsidRPr="001143CE">
        <w:rPr>
          <w:rFonts w:ascii="Book Antiqua" w:hAnsi="Book Antiqua"/>
        </w:rPr>
        <w:t xml:space="preserve"> </w:t>
      </w:r>
      <w:sdt>
        <w:sdtPr>
          <w:rPr>
            <w:rFonts w:ascii="Segoe UI Symbol" w:eastAsia="MS Gothic" w:hAnsi="Segoe UI Symbol" w:cs="Segoe UI Symbol"/>
            <w:szCs w:val="24"/>
          </w:rPr>
          <w:id w:val="177797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3AC2" w:rsidRPr="001143CE">
            <w:rPr>
              <w:rFonts w:ascii="Segoe UI Symbol" w:eastAsia="MS Gothic" w:hAnsi="Segoe UI Symbol" w:cs="Segoe UI Symbol"/>
              <w:szCs w:val="24"/>
            </w:rPr>
            <w:t>☐</w:t>
          </w:r>
        </w:sdtContent>
      </w:sdt>
      <w:r w:rsidR="00223AC2" w:rsidRPr="001143CE">
        <w:rPr>
          <w:rFonts w:ascii="Book Antiqua" w:hAnsi="Book Antiqua"/>
          <w:color w:val="000000"/>
          <w:szCs w:val="24"/>
        </w:rPr>
        <w:t xml:space="preserve">Yes  </w:t>
      </w:r>
      <w:sdt>
        <w:sdtPr>
          <w:rPr>
            <w:rFonts w:ascii="Segoe UI Symbol" w:eastAsia="MS Gothic" w:hAnsi="Segoe UI Symbol" w:cs="Segoe UI Symbol"/>
            <w:color w:val="000000"/>
            <w:szCs w:val="24"/>
          </w:rPr>
          <w:id w:val="211263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3AC2" w:rsidRPr="001143CE">
            <w:rPr>
              <w:rFonts w:ascii="Segoe UI Symbol" w:eastAsia="MS Gothic" w:hAnsi="Segoe UI Symbol" w:cs="Segoe UI Symbol"/>
              <w:color w:val="000000"/>
              <w:szCs w:val="24"/>
            </w:rPr>
            <w:t>☐</w:t>
          </w:r>
        </w:sdtContent>
      </w:sdt>
      <w:r w:rsidR="00223AC2" w:rsidRPr="001143CE">
        <w:rPr>
          <w:rFonts w:ascii="Book Antiqua" w:hAnsi="Book Antiqua"/>
          <w:color w:val="000000"/>
          <w:szCs w:val="24"/>
        </w:rPr>
        <w:t>No</w:t>
      </w:r>
    </w:p>
    <w:p w14:paraId="2A335255" w14:textId="1B6CDDED" w:rsidR="00223AC2" w:rsidRPr="000D195A" w:rsidRDefault="000D195A" w:rsidP="000D195A">
      <w:pPr>
        <w:pStyle w:val="ListParagraph"/>
        <w:ind w:left="72"/>
        <w:rPr>
          <w:i/>
          <w:color w:val="000000"/>
          <w:szCs w:val="24"/>
        </w:rPr>
      </w:pPr>
      <w:r w:rsidRPr="000D195A">
        <w:rPr>
          <w:i/>
          <w:color w:val="000000"/>
          <w:szCs w:val="24"/>
        </w:rPr>
        <w:t>If you answered yes to the above question, please provide the names of project participants from other colleges and universities below. If external project participants are involved in a substantial way, please include a consent letter from the head/senior administrator, assuring participation as described.</w:t>
      </w:r>
    </w:p>
    <w:p w14:paraId="0DEA48D2" w14:textId="77777777" w:rsidR="00462EDE" w:rsidRPr="006A006A" w:rsidRDefault="00462EDE" w:rsidP="007B2F45">
      <w:pPr>
        <w:pStyle w:val="ListParagraph"/>
        <w:ind w:left="72"/>
      </w:pPr>
    </w:p>
    <w:p w14:paraId="3AE55A9F" w14:textId="3E89A54E" w:rsidR="00AE69B2" w:rsidRPr="006A006A" w:rsidRDefault="00AE69B2" w:rsidP="00676891"/>
    <w:p w14:paraId="29F7C6AE" w14:textId="00308398" w:rsidR="004A0707" w:rsidRPr="006A006A" w:rsidRDefault="004A0707" w:rsidP="007B2F45">
      <w:pPr>
        <w:spacing w:after="0"/>
        <w:rPr>
          <w:b/>
        </w:rPr>
      </w:pPr>
    </w:p>
    <w:p w14:paraId="734712CC" w14:textId="77777777" w:rsidR="008F3EF1" w:rsidRPr="00697835" w:rsidRDefault="00561D76" w:rsidP="003E0FD6">
      <w:pPr>
        <w:pStyle w:val="ListParagraph"/>
        <w:numPr>
          <w:ilvl w:val="0"/>
          <w:numId w:val="19"/>
        </w:numPr>
        <w:spacing w:after="0"/>
        <w:rPr>
          <w:rFonts w:ascii="Book Antiqua" w:hAnsi="Book Antiqua"/>
          <w:b/>
        </w:rPr>
      </w:pPr>
      <w:r w:rsidRPr="00697835">
        <w:rPr>
          <w:rFonts w:ascii="Book Antiqua" w:hAnsi="Book Antiqua"/>
          <w:b/>
        </w:rPr>
        <w:t>Plan for evaluation</w:t>
      </w:r>
    </w:p>
    <w:p w14:paraId="08A903F7" w14:textId="77777777" w:rsidR="008F3EF1" w:rsidRPr="007B2F45" w:rsidRDefault="008F3EF1" w:rsidP="007B2F45">
      <w:pPr>
        <w:spacing w:after="0"/>
        <w:rPr>
          <w:rFonts w:ascii="Book Antiqua" w:hAnsi="Book Antiqua"/>
          <w:i/>
          <w:szCs w:val="24"/>
        </w:rPr>
      </w:pPr>
      <w:r w:rsidRPr="007B2F45">
        <w:rPr>
          <w:rFonts w:ascii="Book Antiqua" w:hAnsi="Book Antiqua"/>
          <w:i/>
          <w:szCs w:val="24"/>
        </w:rPr>
        <w:t>Include:</w:t>
      </w:r>
    </w:p>
    <w:p w14:paraId="5709C4EA" w14:textId="59A3109F" w:rsidR="008F3EF1" w:rsidRPr="007B2F45" w:rsidRDefault="008F3EF1" w:rsidP="007B2F45">
      <w:pPr>
        <w:spacing w:after="0"/>
        <w:rPr>
          <w:rFonts w:ascii="Book Antiqua" w:hAnsi="Book Antiqua"/>
          <w:i/>
          <w:szCs w:val="24"/>
        </w:rPr>
      </w:pPr>
      <w:r w:rsidRPr="007B2F45">
        <w:rPr>
          <w:rFonts w:ascii="Book Antiqua" w:hAnsi="Book Antiqua"/>
          <w:i/>
          <w:szCs w:val="24"/>
        </w:rPr>
        <w:t>a. how the project will be assessed</w:t>
      </w:r>
      <w:r w:rsidR="00ED4021" w:rsidRPr="007B2F45">
        <w:rPr>
          <w:rFonts w:ascii="Book Antiqua" w:hAnsi="Book Antiqua"/>
          <w:i/>
          <w:szCs w:val="24"/>
        </w:rPr>
        <w:t xml:space="preserve"> (e.g.</w:t>
      </w:r>
      <w:r w:rsidR="00CA6946">
        <w:rPr>
          <w:rFonts w:ascii="Book Antiqua" w:hAnsi="Book Antiqua"/>
          <w:i/>
          <w:szCs w:val="24"/>
        </w:rPr>
        <w:t>,</w:t>
      </w:r>
      <w:r w:rsidR="00ED4021" w:rsidRPr="007B2F45">
        <w:rPr>
          <w:rFonts w:ascii="Book Antiqua" w:hAnsi="Book Antiqua"/>
          <w:i/>
          <w:szCs w:val="24"/>
        </w:rPr>
        <w:t xml:space="preserve"> survey, evaluation meetings)</w:t>
      </w:r>
      <w:r w:rsidRPr="007B2F45">
        <w:rPr>
          <w:rFonts w:ascii="Book Antiqua" w:hAnsi="Book Antiqua"/>
          <w:i/>
          <w:szCs w:val="24"/>
        </w:rPr>
        <w:t>;</w:t>
      </w:r>
      <w:r w:rsidR="00CA6946">
        <w:rPr>
          <w:rFonts w:ascii="Book Antiqua" w:hAnsi="Book Antiqua"/>
          <w:i/>
          <w:szCs w:val="24"/>
        </w:rPr>
        <w:t xml:space="preserve"> and</w:t>
      </w:r>
    </w:p>
    <w:p w14:paraId="2CD428F7" w14:textId="5FC1774E" w:rsidR="008F3EF1" w:rsidRPr="006A006A" w:rsidRDefault="008F3EF1" w:rsidP="007B2F45">
      <w:pPr>
        <w:spacing w:after="0"/>
        <w:rPr>
          <w:rFonts w:ascii="Book Antiqua" w:hAnsi="Book Antiqua"/>
          <w:i/>
          <w:szCs w:val="24"/>
        </w:rPr>
      </w:pPr>
      <w:r w:rsidRPr="007B2F45">
        <w:rPr>
          <w:rFonts w:ascii="Book Antiqua" w:hAnsi="Book Antiqua"/>
          <w:i/>
          <w:szCs w:val="24"/>
        </w:rPr>
        <w:t xml:space="preserve">b. </w:t>
      </w:r>
      <w:r w:rsidR="00561D76" w:rsidRPr="00697835">
        <w:rPr>
          <w:rFonts w:ascii="Book Antiqua" w:hAnsi="Book Antiqua"/>
          <w:i/>
          <w:szCs w:val="24"/>
        </w:rPr>
        <w:t>who will be involved in the evaluation</w:t>
      </w:r>
      <w:r w:rsidR="00ED4021" w:rsidRPr="00697835">
        <w:rPr>
          <w:rFonts w:ascii="Book Antiqua" w:hAnsi="Book Antiqua"/>
          <w:i/>
          <w:szCs w:val="24"/>
        </w:rPr>
        <w:t xml:space="preserve"> (e.g.</w:t>
      </w:r>
      <w:r w:rsidR="00CA6946" w:rsidRPr="00697835">
        <w:rPr>
          <w:rFonts w:ascii="Book Antiqua" w:hAnsi="Book Antiqua"/>
          <w:i/>
          <w:szCs w:val="24"/>
        </w:rPr>
        <w:t>,</w:t>
      </w:r>
      <w:r w:rsidR="00ED4021" w:rsidRPr="00697835">
        <w:rPr>
          <w:rFonts w:ascii="Book Antiqua" w:hAnsi="Book Antiqua"/>
          <w:i/>
          <w:szCs w:val="24"/>
        </w:rPr>
        <w:t xml:space="preserve"> review committee, supervisory unit, reviewers)</w:t>
      </w:r>
      <w:r w:rsidR="00561D76" w:rsidRPr="00697835">
        <w:rPr>
          <w:rFonts w:ascii="Book Antiqua" w:hAnsi="Book Antiqua"/>
          <w:i/>
          <w:szCs w:val="24"/>
        </w:rPr>
        <w:t>.</w:t>
      </w:r>
    </w:p>
    <w:p w14:paraId="62344B0B" w14:textId="77777777" w:rsidR="008F3EF1" w:rsidRPr="007B2F45" w:rsidRDefault="008F3EF1" w:rsidP="007B2F45">
      <w:pPr>
        <w:spacing w:after="0"/>
        <w:rPr>
          <w:rFonts w:ascii="Book Antiqua" w:hAnsi="Book Antiqua"/>
          <w:szCs w:val="24"/>
        </w:rPr>
      </w:pPr>
    </w:p>
    <w:p w14:paraId="0B2FD17F" w14:textId="77777777" w:rsidR="008F3EF1" w:rsidRPr="006A006A" w:rsidRDefault="008F3EF1" w:rsidP="007B2F45">
      <w:pPr>
        <w:spacing w:after="0"/>
        <w:rPr>
          <w:rFonts w:ascii="Book Antiqua" w:hAnsi="Book Antiqua"/>
          <w:szCs w:val="24"/>
        </w:rPr>
      </w:pPr>
    </w:p>
    <w:p w14:paraId="4484A936" w14:textId="07B665E9" w:rsidR="008F3EF1" w:rsidRDefault="008F3EF1" w:rsidP="007B2F45">
      <w:pPr>
        <w:spacing w:after="0"/>
        <w:rPr>
          <w:rFonts w:ascii="Book Antiqua" w:hAnsi="Book Antiqua"/>
          <w:szCs w:val="24"/>
        </w:rPr>
      </w:pPr>
    </w:p>
    <w:p w14:paraId="7B706359" w14:textId="205C8972" w:rsidR="00AE69B2" w:rsidRDefault="00AE69B2" w:rsidP="007B2F45">
      <w:pPr>
        <w:spacing w:after="0"/>
        <w:rPr>
          <w:rFonts w:ascii="Book Antiqua" w:hAnsi="Book Antiqua"/>
          <w:szCs w:val="24"/>
        </w:rPr>
      </w:pPr>
    </w:p>
    <w:p w14:paraId="62CF2844" w14:textId="0ECA7308" w:rsidR="008F3EF1" w:rsidRPr="007B2F45" w:rsidRDefault="008F3EF1" w:rsidP="007B2F45">
      <w:pPr>
        <w:spacing w:after="0"/>
        <w:rPr>
          <w:rFonts w:ascii="Book Antiqua" w:hAnsi="Book Antiqua"/>
          <w:szCs w:val="24"/>
        </w:rPr>
      </w:pPr>
    </w:p>
    <w:p w14:paraId="4048B04A" w14:textId="5E1A7938" w:rsidR="008F3EF1" w:rsidRDefault="004A0707" w:rsidP="003E0FD6">
      <w:pPr>
        <w:pStyle w:val="ListParagraph"/>
        <w:numPr>
          <w:ilvl w:val="0"/>
          <w:numId w:val="19"/>
        </w:numPr>
        <w:spacing w:after="0"/>
        <w:rPr>
          <w:rFonts w:ascii="Book Antiqua" w:hAnsi="Book Antiqua"/>
          <w:b/>
        </w:rPr>
      </w:pPr>
      <w:r w:rsidRPr="000F0B8C">
        <w:rPr>
          <w:rFonts w:ascii="Book Antiqua" w:hAnsi="Book Antiqua"/>
          <w:b/>
        </w:rPr>
        <w:t>Plan for s</w:t>
      </w:r>
      <w:r w:rsidR="008F3EF1" w:rsidRPr="000F0B8C">
        <w:rPr>
          <w:rFonts w:ascii="Book Antiqua" w:hAnsi="Book Antiqua"/>
          <w:b/>
        </w:rPr>
        <w:t>ustainability</w:t>
      </w:r>
    </w:p>
    <w:p w14:paraId="72E7719A" w14:textId="7ABE1A5D" w:rsidR="008F3EF1" w:rsidRPr="00590286" w:rsidRDefault="008F3EF1" w:rsidP="007B2F45">
      <w:pPr>
        <w:spacing w:after="0"/>
        <w:rPr>
          <w:i/>
        </w:rPr>
      </w:pPr>
      <w:r w:rsidRPr="007B2F45">
        <w:rPr>
          <w:i/>
        </w:rPr>
        <w:t>Describe how the project will continue after United Board funds are expended</w:t>
      </w:r>
      <w:r w:rsidR="00FB0F05">
        <w:rPr>
          <w:i/>
        </w:rPr>
        <w:t>, as appropriate</w:t>
      </w:r>
      <w:r w:rsidRPr="007B2F45">
        <w:rPr>
          <w:i/>
        </w:rPr>
        <w:t>. Include potential sources of support for continuing activities, if any.</w:t>
      </w:r>
    </w:p>
    <w:p w14:paraId="1FC1DEA6" w14:textId="3AECCE01" w:rsidR="00525237" w:rsidRPr="00525237" w:rsidRDefault="00525237" w:rsidP="003E0FD6">
      <w:pPr>
        <w:pStyle w:val="ListParagraph"/>
        <w:numPr>
          <w:ilvl w:val="0"/>
          <w:numId w:val="19"/>
        </w:numPr>
        <w:spacing w:after="0"/>
        <w:rPr>
          <w:rFonts w:ascii="Book Antiqua" w:hAnsi="Book Antiqua"/>
          <w:b/>
          <w:highlight w:val="yellow"/>
        </w:rPr>
      </w:pPr>
      <w:r w:rsidRPr="00525237">
        <w:rPr>
          <w:rFonts w:ascii="Book Antiqua" w:hAnsi="Book Antiqua"/>
          <w:b/>
          <w:highlight w:val="yellow"/>
        </w:rPr>
        <w:lastRenderedPageBreak/>
        <w:t xml:space="preserve">Plan for </w:t>
      </w:r>
      <w:r w:rsidR="00260E62">
        <w:rPr>
          <w:rFonts w:ascii="Book Antiqua" w:hAnsi="Book Antiqua"/>
          <w:b/>
          <w:highlight w:val="yellow"/>
        </w:rPr>
        <w:t xml:space="preserve">inclusive and </w:t>
      </w:r>
      <w:r w:rsidRPr="00525237">
        <w:rPr>
          <w:rFonts w:ascii="Book Antiqua" w:hAnsi="Book Antiqua"/>
          <w:b/>
          <w:highlight w:val="yellow"/>
        </w:rPr>
        <w:t>equitable access</w:t>
      </w:r>
    </w:p>
    <w:p w14:paraId="19E4DCA8" w14:textId="59665178" w:rsidR="00525237" w:rsidRDefault="00525237" w:rsidP="00525237">
      <w:pPr>
        <w:spacing w:after="0"/>
        <w:rPr>
          <w:i/>
        </w:rPr>
      </w:pPr>
      <w:r w:rsidRPr="00525237">
        <w:rPr>
          <w:i/>
          <w:highlight w:val="yellow"/>
        </w:rPr>
        <w:t xml:space="preserve">Describe how the project </w:t>
      </w:r>
      <w:r w:rsidR="00260E62">
        <w:rPr>
          <w:i/>
          <w:highlight w:val="yellow"/>
        </w:rPr>
        <w:t>outcomes for this grant will be inclusive and accessible to a diversity of users</w:t>
      </w:r>
      <w:r w:rsidRPr="00525237">
        <w:rPr>
          <w:i/>
          <w:highlight w:val="yellow"/>
        </w:rPr>
        <w:t>. Include potential strategies, if any.</w:t>
      </w:r>
    </w:p>
    <w:p w14:paraId="4E777082" w14:textId="77777777" w:rsidR="00525237" w:rsidRPr="00590286" w:rsidRDefault="00525237" w:rsidP="00525237">
      <w:pPr>
        <w:spacing w:after="0"/>
        <w:rPr>
          <w:i/>
        </w:rPr>
      </w:pPr>
    </w:p>
    <w:p w14:paraId="1449A2D8" w14:textId="5033BCD4" w:rsidR="00525237" w:rsidRPr="00525237" w:rsidRDefault="00525237" w:rsidP="00525237">
      <w:pPr>
        <w:spacing w:after="0"/>
        <w:rPr>
          <w:rFonts w:ascii="Book Antiqua" w:hAnsi="Book Antiqua"/>
          <w:b/>
        </w:rPr>
      </w:pPr>
    </w:p>
    <w:p w14:paraId="4652224F" w14:textId="5871C5E6" w:rsidR="00722C64" w:rsidRPr="000F0B8C" w:rsidRDefault="00722C64" w:rsidP="003E0FD6">
      <w:pPr>
        <w:pStyle w:val="ListParagraph"/>
        <w:numPr>
          <w:ilvl w:val="0"/>
          <w:numId w:val="19"/>
        </w:numPr>
        <w:spacing w:after="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Link for project introductory video(s)</w:t>
      </w:r>
    </w:p>
    <w:p w14:paraId="0EC39FD0" w14:textId="5F981BD8" w:rsidR="003A6647" w:rsidRDefault="003A6647" w:rsidP="007B2F45">
      <w:pPr>
        <w:spacing w:after="0"/>
        <w:rPr>
          <w:rFonts w:ascii="Book Antiqua" w:hAnsi="Book Antiqua"/>
          <w:i/>
          <w:szCs w:val="24"/>
        </w:rPr>
      </w:pPr>
      <w:r w:rsidRPr="003A6647">
        <w:rPr>
          <w:rFonts w:ascii="Book Antiqua" w:hAnsi="Book Antiqua"/>
          <w:i/>
          <w:szCs w:val="24"/>
        </w:rPr>
        <w:t xml:space="preserve">Applicants </w:t>
      </w:r>
      <w:r w:rsidR="00B03230" w:rsidRPr="00B03230">
        <w:rPr>
          <w:rFonts w:ascii="Book Antiqua" w:hAnsi="Book Antiqua"/>
          <w:i/>
          <w:szCs w:val="24"/>
          <w:highlight w:val="yellow"/>
        </w:rPr>
        <w:t>should</w:t>
      </w:r>
      <w:r w:rsidRPr="003A6647">
        <w:rPr>
          <w:rFonts w:ascii="Book Antiqua" w:hAnsi="Book Antiqua"/>
          <w:i/>
          <w:szCs w:val="24"/>
        </w:rPr>
        <w:t xml:space="preserve"> record and submit a video introducing their project and summarizing their aims and objectives for the grant. </w:t>
      </w:r>
      <w:r w:rsidR="00B03230" w:rsidRPr="00B03230">
        <w:rPr>
          <w:rFonts w:ascii="Book Antiqua" w:hAnsi="Book Antiqua"/>
          <w:i/>
          <w:szCs w:val="24"/>
          <w:highlight w:val="yellow"/>
        </w:rPr>
        <w:t xml:space="preserve">In the video(s), please </w:t>
      </w:r>
      <w:r w:rsidR="00B03230">
        <w:rPr>
          <w:rFonts w:ascii="Book Antiqua" w:hAnsi="Book Antiqua"/>
          <w:i/>
          <w:szCs w:val="24"/>
          <w:highlight w:val="yellow"/>
        </w:rPr>
        <w:t xml:space="preserve">describe your </w:t>
      </w:r>
      <w:r w:rsidR="00B03230" w:rsidRPr="00B03230">
        <w:rPr>
          <w:rFonts w:ascii="Book Antiqua" w:hAnsi="Book Antiqua"/>
          <w:i/>
          <w:szCs w:val="24"/>
          <w:highlight w:val="yellow"/>
        </w:rPr>
        <w:t>plan</w:t>
      </w:r>
      <w:r w:rsidR="0017585E">
        <w:rPr>
          <w:rFonts w:ascii="Book Antiqua" w:hAnsi="Book Antiqua"/>
          <w:i/>
          <w:szCs w:val="24"/>
          <w:highlight w:val="yellow"/>
        </w:rPr>
        <w:t>s</w:t>
      </w:r>
      <w:r w:rsidR="00B03230" w:rsidRPr="00B03230">
        <w:rPr>
          <w:rFonts w:ascii="Book Antiqua" w:hAnsi="Book Antiqua"/>
          <w:i/>
          <w:szCs w:val="24"/>
          <w:highlight w:val="yellow"/>
        </w:rPr>
        <w:t xml:space="preserve"> for equitable access</w:t>
      </w:r>
      <w:r w:rsidR="00B03230">
        <w:rPr>
          <w:rFonts w:ascii="Book Antiqua" w:hAnsi="Book Antiqua"/>
          <w:i/>
          <w:szCs w:val="24"/>
          <w:highlight w:val="yellow"/>
        </w:rPr>
        <w:t xml:space="preserve"> as well</w:t>
      </w:r>
      <w:r w:rsidR="00B03230" w:rsidRPr="00B03230">
        <w:rPr>
          <w:rFonts w:ascii="Book Antiqua" w:hAnsi="Book Antiqua"/>
          <w:i/>
          <w:szCs w:val="24"/>
          <w:highlight w:val="yellow"/>
        </w:rPr>
        <w:t>.</w:t>
      </w:r>
      <w:r w:rsidRPr="003A6647">
        <w:rPr>
          <w:rFonts w:ascii="Book Antiqua" w:hAnsi="Book Antiqua"/>
          <w:i/>
          <w:szCs w:val="24"/>
        </w:rPr>
        <w:t xml:space="preserve"> Videos should be subm</w:t>
      </w:r>
      <w:r w:rsidR="00EF459B">
        <w:rPr>
          <w:rFonts w:ascii="Book Antiqua" w:hAnsi="Book Antiqua"/>
          <w:i/>
          <w:szCs w:val="24"/>
        </w:rPr>
        <w:t xml:space="preserve">itted via link (i.e., YouTube, </w:t>
      </w:r>
      <w:r w:rsidRPr="003A6647">
        <w:rPr>
          <w:rFonts w:ascii="Book Antiqua" w:hAnsi="Book Antiqua"/>
          <w:i/>
          <w:szCs w:val="24"/>
        </w:rPr>
        <w:t>Vimeo, Dropbox, etc.).</w:t>
      </w:r>
    </w:p>
    <w:p w14:paraId="0EC405A1" w14:textId="15A07058" w:rsidR="00AE69B2" w:rsidRDefault="00AE69B2" w:rsidP="007B2F45">
      <w:pPr>
        <w:spacing w:after="0"/>
        <w:rPr>
          <w:rFonts w:ascii="Book Antiqua" w:hAnsi="Book Antiqua"/>
          <w:i/>
          <w:szCs w:val="24"/>
        </w:rPr>
      </w:pPr>
    </w:p>
    <w:p w14:paraId="4702A9D9" w14:textId="5CF5191B" w:rsidR="00AE69B2" w:rsidRDefault="00AE69B2" w:rsidP="007B2F45">
      <w:pPr>
        <w:spacing w:after="0"/>
        <w:rPr>
          <w:rFonts w:ascii="Book Antiqua" w:hAnsi="Book Antiqua"/>
          <w:i/>
          <w:szCs w:val="24"/>
        </w:rPr>
      </w:pPr>
    </w:p>
    <w:p w14:paraId="41D1097C" w14:textId="0E2E5B4E" w:rsidR="00AE69B2" w:rsidRDefault="00AE69B2" w:rsidP="007B2F45">
      <w:pPr>
        <w:spacing w:after="0"/>
        <w:rPr>
          <w:rFonts w:ascii="Book Antiqua" w:hAnsi="Book Antiqua"/>
          <w:i/>
          <w:szCs w:val="24"/>
        </w:rPr>
      </w:pPr>
    </w:p>
    <w:p w14:paraId="237179DB" w14:textId="43CF8F8B" w:rsidR="00676891" w:rsidRDefault="00AE69B2" w:rsidP="007B2F45">
      <w:pPr>
        <w:spacing w:after="0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_____________________________________________________</w:t>
      </w:r>
    </w:p>
    <w:p w14:paraId="544B0200" w14:textId="5BA19A80" w:rsidR="00597A8B" w:rsidRPr="00597A8B" w:rsidRDefault="00597A8B" w:rsidP="00597A8B">
      <w:pPr>
        <w:rPr>
          <w:rFonts w:ascii="Book Antiqua" w:hAnsi="Book Antiqua"/>
          <w:szCs w:val="24"/>
        </w:rPr>
      </w:pPr>
    </w:p>
    <w:p w14:paraId="63DCB73E" w14:textId="77777777" w:rsidR="00597A8B" w:rsidRPr="00597A8B" w:rsidRDefault="00597A8B" w:rsidP="00597A8B">
      <w:pPr>
        <w:rPr>
          <w:rFonts w:ascii="Book Antiqua" w:hAnsi="Book Antiqua"/>
          <w:szCs w:val="24"/>
        </w:rPr>
      </w:pPr>
    </w:p>
    <w:p w14:paraId="34D7DCBF" w14:textId="77777777" w:rsidR="00E82160" w:rsidRPr="006A006A" w:rsidRDefault="00295107">
      <w:pPr>
        <w:pStyle w:val="ListParagraph"/>
        <w:numPr>
          <w:ilvl w:val="0"/>
          <w:numId w:val="16"/>
        </w:numPr>
        <w:rPr>
          <w:rFonts w:ascii="Book Antiqua" w:hAnsi="Book Antiqua"/>
          <w:b/>
          <w:szCs w:val="24"/>
          <w:u w:val="single"/>
        </w:rPr>
      </w:pPr>
      <w:r w:rsidRPr="006A006A">
        <w:rPr>
          <w:rFonts w:ascii="Book Antiqua" w:hAnsi="Book Antiqua"/>
          <w:b/>
          <w:szCs w:val="24"/>
          <w:u w:val="single"/>
        </w:rPr>
        <w:t>Detailed Itemized Budget</w:t>
      </w:r>
    </w:p>
    <w:p w14:paraId="4F3D2F4F" w14:textId="2697BF0D" w:rsidR="00B61821" w:rsidRPr="005E3B56" w:rsidRDefault="00C1759E" w:rsidP="00B61821">
      <w:pPr>
        <w:pStyle w:val="ListParagraph"/>
        <w:spacing w:after="0" w:line="240" w:lineRule="auto"/>
        <w:rPr>
          <w:rFonts w:ascii="Book Antiqua" w:hAnsi="Book Antiqua"/>
          <w:b/>
          <w:szCs w:val="24"/>
        </w:rPr>
      </w:pPr>
      <w:r>
        <w:rPr>
          <w:rFonts w:ascii="Book Antiqua" w:hAnsi="Book Antiqua"/>
          <w:i/>
          <w:szCs w:val="24"/>
        </w:rPr>
        <w:t>Please c</w:t>
      </w:r>
      <w:r w:rsidR="00B61821">
        <w:rPr>
          <w:rFonts w:ascii="Book Antiqua" w:hAnsi="Book Antiqua"/>
          <w:i/>
          <w:szCs w:val="24"/>
        </w:rPr>
        <w:t>omplete the WPE Digital Content Development Budget Template</w:t>
      </w:r>
      <w:r w:rsidR="00B61821" w:rsidRPr="006A006A">
        <w:rPr>
          <w:rFonts w:ascii="Book Antiqua" w:hAnsi="Book Antiqua"/>
          <w:i/>
          <w:szCs w:val="24"/>
        </w:rPr>
        <w:t xml:space="preserve"> and submit it with other required documents for </w:t>
      </w:r>
      <w:r w:rsidR="00B61821">
        <w:rPr>
          <w:rFonts w:ascii="Book Antiqua" w:hAnsi="Book Antiqua"/>
          <w:i/>
          <w:szCs w:val="24"/>
        </w:rPr>
        <w:t>th</w:t>
      </w:r>
      <w:r>
        <w:rPr>
          <w:rFonts w:ascii="Book Antiqua" w:hAnsi="Book Antiqua"/>
          <w:i/>
          <w:szCs w:val="24"/>
        </w:rPr>
        <w:t>is</w:t>
      </w:r>
      <w:r w:rsidR="00B61821">
        <w:rPr>
          <w:rFonts w:ascii="Book Antiqua" w:hAnsi="Book Antiqua"/>
          <w:i/>
          <w:szCs w:val="24"/>
        </w:rPr>
        <w:t xml:space="preserve"> </w:t>
      </w:r>
      <w:r w:rsidR="00B61821" w:rsidRPr="006A006A">
        <w:rPr>
          <w:rFonts w:ascii="Book Antiqua" w:hAnsi="Book Antiqua"/>
          <w:i/>
          <w:szCs w:val="24"/>
        </w:rPr>
        <w:t>application.</w:t>
      </w:r>
    </w:p>
    <w:p w14:paraId="1DB1417D" w14:textId="77777777" w:rsidR="00A8037B" w:rsidRPr="006A006A" w:rsidRDefault="00A8037B">
      <w:pPr>
        <w:spacing w:after="0" w:line="240" w:lineRule="auto"/>
        <w:rPr>
          <w:rFonts w:ascii="Book Antiqua" w:hAnsi="Book Antiqua"/>
          <w:i/>
          <w:szCs w:val="24"/>
        </w:rPr>
      </w:pPr>
    </w:p>
    <w:p w14:paraId="342A09B7" w14:textId="77777777" w:rsidR="00A8037B" w:rsidRPr="00B61821" w:rsidRDefault="00A8037B">
      <w:pPr>
        <w:spacing w:after="0" w:line="240" w:lineRule="auto"/>
        <w:rPr>
          <w:rFonts w:ascii="Book Antiqua" w:hAnsi="Book Antiqua"/>
          <w:szCs w:val="24"/>
          <w:u w:val="single"/>
        </w:rPr>
      </w:pPr>
    </w:p>
    <w:p w14:paraId="798BB8B8" w14:textId="5B20781E" w:rsidR="00EF459B" w:rsidRDefault="00EF459B">
      <w:pPr>
        <w:pStyle w:val="ListParagraph"/>
        <w:numPr>
          <w:ilvl w:val="0"/>
          <w:numId w:val="16"/>
        </w:numPr>
        <w:spacing w:after="0" w:line="240" w:lineRule="auto"/>
        <w:rPr>
          <w:rFonts w:ascii="Book Antiqua" w:hAnsi="Book Antiqua"/>
          <w:b/>
          <w:szCs w:val="24"/>
          <w:u w:val="single"/>
        </w:rPr>
      </w:pPr>
      <w:r>
        <w:rPr>
          <w:rFonts w:ascii="Book Antiqua" w:hAnsi="Book Antiqua"/>
          <w:b/>
          <w:szCs w:val="24"/>
          <w:u w:val="single"/>
        </w:rPr>
        <w:t>CV of the Project Leader</w:t>
      </w:r>
    </w:p>
    <w:p w14:paraId="74A939A4" w14:textId="4D21D51E" w:rsidR="00EF459B" w:rsidRPr="005E3B56" w:rsidRDefault="00C1759E" w:rsidP="00EF459B">
      <w:pPr>
        <w:pStyle w:val="ListParagraph"/>
        <w:spacing w:after="0" w:line="240" w:lineRule="auto"/>
        <w:rPr>
          <w:rFonts w:ascii="Book Antiqua" w:hAnsi="Book Antiqua"/>
          <w:b/>
          <w:szCs w:val="24"/>
        </w:rPr>
      </w:pPr>
      <w:r>
        <w:rPr>
          <w:rFonts w:ascii="Book Antiqua" w:hAnsi="Book Antiqua"/>
          <w:i/>
          <w:szCs w:val="24"/>
        </w:rPr>
        <w:t>Please s</w:t>
      </w:r>
      <w:r w:rsidR="00EF459B" w:rsidRPr="006A006A">
        <w:rPr>
          <w:rFonts w:ascii="Book Antiqua" w:hAnsi="Book Antiqua"/>
          <w:i/>
          <w:szCs w:val="24"/>
        </w:rPr>
        <w:t xml:space="preserve">ubmit </w:t>
      </w:r>
      <w:r>
        <w:rPr>
          <w:rFonts w:ascii="Book Antiqua" w:hAnsi="Book Antiqua"/>
          <w:i/>
          <w:szCs w:val="24"/>
        </w:rPr>
        <w:t>the CV</w:t>
      </w:r>
      <w:r w:rsidR="00EF459B" w:rsidRPr="006A006A">
        <w:rPr>
          <w:rFonts w:ascii="Book Antiqua" w:hAnsi="Book Antiqua"/>
          <w:i/>
          <w:szCs w:val="24"/>
        </w:rPr>
        <w:t xml:space="preserve"> with other required documents for </w:t>
      </w:r>
      <w:r w:rsidR="00EF459B">
        <w:rPr>
          <w:rFonts w:ascii="Book Antiqua" w:hAnsi="Book Antiqua"/>
          <w:i/>
          <w:szCs w:val="24"/>
        </w:rPr>
        <w:t>th</w:t>
      </w:r>
      <w:r>
        <w:rPr>
          <w:rFonts w:ascii="Book Antiqua" w:hAnsi="Book Antiqua"/>
          <w:i/>
          <w:szCs w:val="24"/>
        </w:rPr>
        <w:t>is</w:t>
      </w:r>
      <w:r w:rsidR="00EF459B">
        <w:rPr>
          <w:rFonts w:ascii="Book Antiqua" w:hAnsi="Book Antiqua"/>
          <w:i/>
          <w:szCs w:val="24"/>
        </w:rPr>
        <w:t xml:space="preserve"> </w:t>
      </w:r>
      <w:r w:rsidR="00EF459B" w:rsidRPr="006A006A">
        <w:rPr>
          <w:rFonts w:ascii="Book Antiqua" w:hAnsi="Book Antiqua"/>
          <w:i/>
          <w:szCs w:val="24"/>
        </w:rPr>
        <w:t>application.</w:t>
      </w:r>
    </w:p>
    <w:p w14:paraId="07AD0965" w14:textId="7DAB0296" w:rsidR="00EF459B" w:rsidRDefault="00EF459B" w:rsidP="00EF459B">
      <w:pPr>
        <w:pStyle w:val="ListParagraph"/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248F2004" w14:textId="77777777" w:rsidR="00EF459B" w:rsidRDefault="00EF459B" w:rsidP="00EF459B">
      <w:pPr>
        <w:pStyle w:val="ListParagraph"/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091C1F3C" w14:textId="7A9A8FCE" w:rsidR="00EF459B" w:rsidRDefault="00EF459B">
      <w:pPr>
        <w:pStyle w:val="ListParagraph"/>
        <w:numPr>
          <w:ilvl w:val="0"/>
          <w:numId w:val="16"/>
        </w:numPr>
        <w:spacing w:after="0" w:line="240" w:lineRule="auto"/>
        <w:rPr>
          <w:rFonts w:ascii="Book Antiqua" w:hAnsi="Book Antiqua"/>
          <w:b/>
          <w:szCs w:val="24"/>
          <w:u w:val="single"/>
        </w:rPr>
      </w:pPr>
      <w:r>
        <w:rPr>
          <w:rFonts w:ascii="Book Antiqua" w:hAnsi="Book Antiqua"/>
          <w:b/>
          <w:szCs w:val="24"/>
          <w:u w:val="single"/>
        </w:rPr>
        <w:t>Concept Paper</w:t>
      </w:r>
      <w:r w:rsidR="00C1759E">
        <w:rPr>
          <w:rFonts w:ascii="Book Antiqua" w:hAnsi="Book Antiqua"/>
          <w:b/>
          <w:szCs w:val="24"/>
          <w:u w:val="single"/>
        </w:rPr>
        <w:t xml:space="preserve"> Submission</w:t>
      </w:r>
      <w:r>
        <w:rPr>
          <w:rFonts w:ascii="Book Antiqua" w:hAnsi="Book Antiqua"/>
          <w:b/>
          <w:szCs w:val="24"/>
          <w:u w:val="single"/>
        </w:rPr>
        <w:t xml:space="preserve"> (</w:t>
      </w:r>
      <w:r w:rsidRPr="00C1759E">
        <w:rPr>
          <w:rFonts w:ascii="Book Antiqua" w:hAnsi="Book Antiqua"/>
          <w:b/>
          <w:i/>
          <w:iCs/>
          <w:szCs w:val="24"/>
          <w:u w:val="single"/>
        </w:rPr>
        <w:t>Maximum of three pages</w:t>
      </w:r>
      <w:r>
        <w:rPr>
          <w:rFonts w:ascii="Book Antiqua" w:hAnsi="Book Antiqua"/>
          <w:b/>
          <w:szCs w:val="24"/>
          <w:u w:val="single"/>
        </w:rPr>
        <w:t>)</w:t>
      </w:r>
    </w:p>
    <w:p w14:paraId="35A336C0" w14:textId="68A866BB" w:rsidR="00EF459B" w:rsidRPr="005E3B56" w:rsidRDefault="00C1759E" w:rsidP="00EF459B">
      <w:pPr>
        <w:pStyle w:val="ListParagraph"/>
        <w:spacing w:after="0" w:line="240" w:lineRule="auto"/>
        <w:rPr>
          <w:rFonts w:ascii="Book Antiqua" w:hAnsi="Book Antiqua"/>
          <w:b/>
          <w:szCs w:val="24"/>
        </w:rPr>
      </w:pPr>
      <w:r>
        <w:rPr>
          <w:rFonts w:ascii="Book Antiqua" w:hAnsi="Book Antiqua"/>
          <w:i/>
          <w:szCs w:val="24"/>
        </w:rPr>
        <w:t>Please s</w:t>
      </w:r>
      <w:r w:rsidR="00EF459B" w:rsidRPr="006A006A">
        <w:rPr>
          <w:rFonts w:ascii="Book Antiqua" w:hAnsi="Book Antiqua"/>
          <w:i/>
          <w:szCs w:val="24"/>
        </w:rPr>
        <w:t xml:space="preserve">ubmit </w:t>
      </w:r>
      <w:r>
        <w:rPr>
          <w:rFonts w:ascii="Book Antiqua" w:hAnsi="Book Antiqua"/>
          <w:i/>
          <w:szCs w:val="24"/>
        </w:rPr>
        <w:t xml:space="preserve">the concept paper </w:t>
      </w:r>
      <w:r w:rsidR="00EF459B" w:rsidRPr="006A006A">
        <w:rPr>
          <w:rFonts w:ascii="Book Antiqua" w:hAnsi="Book Antiqua"/>
          <w:i/>
          <w:szCs w:val="24"/>
        </w:rPr>
        <w:t xml:space="preserve">with other required documents for </w:t>
      </w:r>
      <w:r w:rsidR="00EF459B">
        <w:rPr>
          <w:rFonts w:ascii="Book Antiqua" w:hAnsi="Book Antiqua"/>
          <w:i/>
          <w:szCs w:val="24"/>
        </w:rPr>
        <w:t>th</w:t>
      </w:r>
      <w:r>
        <w:rPr>
          <w:rFonts w:ascii="Book Antiqua" w:hAnsi="Book Antiqua"/>
          <w:i/>
          <w:szCs w:val="24"/>
        </w:rPr>
        <w:t>is</w:t>
      </w:r>
      <w:r w:rsidR="00EF459B">
        <w:rPr>
          <w:rFonts w:ascii="Book Antiqua" w:hAnsi="Book Antiqua"/>
          <w:i/>
          <w:szCs w:val="24"/>
        </w:rPr>
        <w:t xml:space="preserve"> </w:t>
      </w:r>
      <w:r w:rsidR="00EF459B" w:rsidRPr="006A006A">
        <w:rPr>
          <w:rFonts w:ascii="Book Antiqua" w:hAnsi="Book Antiqua"/>
          <w:i/>
          <w:szCs w:val="24"/>
        </w:rPr>
        <w:t>application.</w:t>
      </w:r>
    </w:p>
    <w:p w14:paraId="5B69BEA2" w14:textId="24FAF5E8" w:rsidR="00EF459B" w:rsidRDefault="00EF459B" w:rsidP="00EF459B">
      <w:pPr>
        <w:pStyle w:val="ListParagraph"/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4AB88BCA" w14:textId="77777777" w:rsidR="00EF459B" w:rsidRDefault="00EF459B" w:rsidP="00EF459B">
      <w:pPr>
        <w:pStyle w:val="ListParagraph"/>
        <w:spacing w:after="0" w:line="240" w:lineRule="auto"/>
        <w:rPr>
          <w:rFonts w:ascii="Book Antiqua" w:hAnsi="Book Antiqua"/>
          <w:b/>
          <w:szCs w:val="24"/>
          <w:u w:val="single"/>
        </w:rPr>
      </w:pPr>
    </w:p>
    <w:p w14:paraId="4BC378E3" w14:textId="02B875CC" w:rsidR="005E3B56" w:rsidRPr="00B61821" w:rsidRDefault="004646A2">
      <w:pPr>
        <w:pStyle w:val="ListParagraph"/>
        <w:numPr>
          <w:ilvl w:val="0"/>
          <w:numId w:val="16"/>
        </w:numPr>
        <w:spacing w:after="0" w:line="240" w:lineRule="auto"/>
        <w:rPr>
          <w:rFonts w:ascii="Book Antiqua" w:hAnsi="Book Antiqua"/>
          <w:b/>
          <w:szCs w:val="24"/>
          <w:u w:val="single"/>
        </w:rPr>
      </w:pPr>
      <w:r w:rsidRPr="00B61821">
        <w:rPr>
          <w:rFonts w:ascii="Book Antiqua" w:hAnsi="Book Antiqua"/>
          <w:b/>
          <w:szCs w:val="24"/>
          <w:u w:val="single"/>
        </w:rPr>
        <w:t>Institution</w:t>
      </w:r>
      <w:r w:rsidR="00BE3650" w:rsidRPr="00B61821">
        <w:rPr>
          <w:rFonts w:ascii="Book Antiqua" w:hAnsi="Book Antiqua"/>
          <w:b/>
          <w:szCs w:val="24"/>
          <w:u w:val="single"/>
        </w:rPr>
        <w:t>al</w:t>
      </w:r>
      <w:r w:rsidRPr="00B61821">
        <w:rPr>
          <w:rFonts w:ascii="Book Antiqua" w:hAnsi="Book Antiqua"/>
          <w:b/>
          <w:szCs w:val="24"/>
          <w:u w:val="single"/>
        </w:rPr>
        <w:t xml:space="preserve"> </w:t>
      </w:r>
      <w:r w:rsidR="00EE34FE" w:rsidRPr="00B61821">
        <w:rPr>
          <w:rFonts w:ascii="Book Antiqua" w:hAnsi="Book Antiqua"/>
          <w:b/>
          <w:szCs w:val="24"/>
          <w:u w:val="single"/>
        </w:rPr>
        <w:t xml:space="preserve">Endorsement </w:t>
      </w:r>
    </w:p>
    <w:p w14:paraId="25017A47" w14:textId="247CA4AF" w:rsidR="00E238CC" w:rsidRPr="005E3B56" w:rsidRDefault="00C1759E">
      <w:pPr>
        <w:pStyle w:val="ListParagraph"/>
        <w:spacing w:after="0" w:line="240" w:lineRule="auto"/>
        <w:rPr>
          <w:rFonts w:ascii="Book Antiqua" w:hAnsi="Book Antiqua"/>
          <w:b/>
          <w:szCs w:val="24"/>
        </w:rPr>
      </w:pPr>
      <w:r>
        <w:rPr>
          <w:rFonts w:ascii="Book Antiqua" w:hAnsi="Book Antiqua"/>
          <w:i/>
          <w:szCs w:val="24"/>
        </w:rPr>
        <w:t>Please c</w:t>
      </w:r>
      <w:r w:rsidR="00B61821">
        <w:rPr>
          <w:rFonts w:ascii="Book Antiqua" w:hAnsi="Book Antiqua"/>
          <w:i/>
          <w:szCs w:val="24"/>
        </w:rPr>
        <w:t xml:space="preserve">omplete the WPE Digital Content Development Institutional </w:t>
      </w:r>
      <w:r w:rsidR="005E3B56" w:rsidRPr="006A006A">
        <w:rPr>
          <w:rFonts w:ascii="Book Antiqua" w:hAnsi="Book Antiqua"/>
          <w:i/>
          <w:szCs w:val="24"/>
        </w:rPr>
        <w:t xml:space="preserve">Endorsement Form and submit </w:t>
      </w:r>
      <w:r w:rsidR="00D91C8C" w:rsidRPr="006A006A">
        <w:rPr>
          <w:rFonts w:ascii="Book Antiqua" w:hAnsi="Book Antiqua"/>
          <w:i/>
          <w:szCs w:val="24"/>
        </w:rPr>
        <w:t xml:space="preserve">it </w:t>
      </w:r>
      <w:r w:rsidR="005E3B56" w:rsidRPr="006A006A">
        <w:rPr>
          <w:rFonts w:ascii="Book Antiqua" w:hAnsi="Book Antiqua"/>
          <w:i/>
          <w:szCs w:val="24"/>
        </w:rPr>
        <w:t xml:space="preserve">with other required documents for </w:t>
      </w:r>
      <w:r w:rsidR="000F6883">
        <w:rPr>
          <w:rFonts w:ascii="Book Antiqua" w:hAnsi="Book Antiqua"/>
          <w:i/>
          <w:szCs w:val="24"/>
        </w:rPr>
        <w:t>th</w:t>
      </w:r>
      <w:r>
        <w:rPr>
          <w:rFonts w:ascii="Book Antiqua" w:hAnsi="Book Antiqua"/>
          <w:i/>
          <w:szCs w:val="24"/>
        </w:rPr>
        <w:t>is</w:t>
      </w:r>
      <w:r w:rsidR="000F6883">
        <w:rPr>
          <w:rFonts w:ascii="Book Antiqua" w:hAnsi="Book Antiqua"/>
          <w:i/>
          <w:szCs w:val="24"/>
        </w:rPr>
        <w:t xml:space="preserve"> </w:t>
      </w:r>
      <w:r w:rsidR="005E3B56" w:rsidRPr="006A006A">
        <w:rPr>
          <w:rFonts w:ascii="Book Antiqua" w:hAnsi="Book Antiqua"/>
          <w:i/>
          <w:szCs w:val="24"/>
        </w:rPr>
        <w:t>application.</w:t>
      </w:r>
    </w:p>
    <w:p w14:paraId="44BCB927" w14:textId="77777777" w:rsidR="00E238CC" w:rsidRPr="00E238CC" w:rsidRDefault="00E238CC">
      <w:pPr>
        <w:spacing w:after="0" w:line="360" w:lineRule="auto"/>
        <w:rPr>
          <w:rFonts w:ascii="Book Antiqua" w:hAnsi="Book Antiqua"/>
          <w:szCs w:val="24"/>
        </w:rPr>
      </w:pPr>
    </w:p>
    <w:sectPr w:rsidR="00E238CC" w:rsidRPr="00E238CC" w:rsidSect="007B2F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009" w:right="1009" w:bottom="1009" w:left="1009" w:header="289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FFFFD" w14:textId="77777777" w:rsidR="00B66844" w:rsidRDefault="00B66844" w:rsidP="00DF5A20">
      <w:pPr>
        <w:spacing w:after="0" w:line="240" w:lineRule="auto"/>
      </w:pPr>
      <w:r>
        <w:separator/>
      </w:r>
    </w:p>
  </w:endnote>
  <w:endnote w:type="continuationSeparator" w:id="0">
    <w:p w14:paraId="0DDF0299" w14:textId="77777777" w:rsidR="00B66844" w:rsidRDefault="00B66844" w:rsidP="00DF5A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dobe 繁黑體 Std B">
    <w:altName w:val="Microsoft JhengHei"/>
    <w:panose1 w:val="00000000000000000000"/>
    <w:charset w:val="88"/>
    <w:family w:val="swiss"/>
    <w:notTrueType/>
    <w:pitch w:val="variable"/>
    <w:sig w:usb0="00000000" w:usb1="1A0F1900" w:usb2="00000016" w:usb3="00000000" w:csb0="00120005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A6247" w14:textId="77777777" w:rsidR="00175F93" w:rsidRDefault="00175F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46048554"/>
      <w:docPartObj>
        <w:docPartGallery w:val="Page Numbers (Bottom of Page)"/>
        <w:docPartUnique/>
      </w:docPartObj>
    </w:sdtPr>
    <w:sdtEndPr>
      <w:rPr>
        <w:rFonts w:ascii="Book Antiqua" w:hAnsi="Book Antiqua"/>
        <w:noProof/>
        <w:sz w:val="22"/>
      </w:rPr>
    </w:sdtEndPr>
    <w:sdtContent>
      <w:p w14:paraId="04EDD0EE" w14:textId="575886CC" w:rsidR="00AD36B4" w:rsidRPr="00AD36B4" w:rsidRDefault="00AD36B4">
        <w:pPr>
          <w:pStyle w:val="Footer"/>
          <w:jc w:val="center"/>
          <w:rPr>
            <w:rFonts w:ascii="Book Antiqua" w:hAnsi="Book Antiqua"/>
            <w:sz w:val="22"/>
          </w:rPr>
        </w:pPr>
        <w:r w:rsidRPr="00AD36B4">
          <w:rPr>
            <w:rFonts w:ascii="Book Antiqua" w:hAnsi="Book Antiqua"/>
            <w:sz w:val="22"/>
          </w:rPr>
          <w:fldChar w:fldCharType="begin"/>
        </w:r>
        <w:r w:rsidRPr="00AD36B4">
          <w:rPr>
            <w:rFonts w:ascii="Book Antiqua" w:hAnsi="Book Antiqua"/>
            <w:sz w:val="22"/>
          </w:rPr>
          <w:instrText xml:space="preserve"> PAGE   \* MERGEFORMAT </w:instrText>
        </w:r>
        <w:r w:rsidRPr="00AD36B4">
          <w:rPr>
            <w:rFonts w:ascii="Book Antiqua" w:hAnsi="Book Antiqua"/>
            <w:sz w:val="22"/>
          </w:rPr>
          <w:fldChar w:fldCharType="separate"/>
        </w:r>
        <w:r w:rsidR="00590286">
          <w:rPr>
            <w:rFonts w:ascii="Book Antiqua" w:hAnsi="Book Antiqua"/>
            <w:noProof/>
            <w:sz w:val="22"/>
          </w:rPr>
          <w:t>4</w:t>
        </w:r>
        <w:r w:rsidRPr="00AD36B4">
          <w:rPr>
            <w:rFonts w:ascii="Book Antiqua" w:hAnsi="Book Antiqua"/>
            <w:noProof/>
            <w:sz w:val="22"/>
          </w:rPr>
          <w:fldChar w:fldCharType="end"/>
        </w:r>
      </w:p>
    </w:sdtContent>
  </w:sdt>
  <w:p w14:paraId="3274DA75" w14:textId="7EE57BE3" w:rsidR="00B37659" w:rsidRPr="007B2F45" w:rsidRDefault="00175F93" w:rsidP="003652E1">
    <w:pPr>
      <w:pStyle w:val="Footer"/>
      <w:rPr>
        <w:i/>
        <w:sz w:val="20"/>
        <w:szCs w:val="20"/>
      </w:rPr>
    </w:pPr>
    <w:r>
      <w:rPr>
        <w:i/>
        <w:sz w:val="20"/>
        <w:szCs w:val="20"/>
      </w:rPr>
      <w:t xml:space="preserve">2022 </w:t>
    </w:r>
    <w:r w:rsidR="003652E1">
      <w:rPr>
        <w:i/>
        <w:sz w:val="20"/>
        <w:szCs w:val="20"/>
      </w:rPr>
      <w:t>United Board WPE Digital Content Development Grant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Book Antiqua" w:hAnsi="Book Antiqua"/>
        <w:sz w:val="22"/>
      </w:rPr>
      <w:id w:val="794496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E9EE47" w14:textId="6F8FAE2E" w:rsidR="00AD36B4" w:rsidRPr="00AD36B4" w:rsidRDefault="00AD36B4">
        <w:pPr>
          <w:pStyle w:val="Footer"/>
          <w:jc w:val="center"/>
          <w:rPr>
            <w:rFonts w:ascii="Book Antiqua" w:hAnsi="Book Antiqua"/>
            <w:sz w:val="22"/>
          </w:rPr>
        </w:pPr>
        <w:r w:rsidRPr="00AD36B4">
          <w:rPr>
            <w:rFonts w:ascii="Book Antiqua" w:hAnsi="Book Antiqua"/>
            <w:sz w:val="22"/>
          </w:rPr>
          <w:fldChar w:fldCharType="begin"/>
        </w:r>
        <w:r w:rsidRPr="00AD36B4">
          <w:rPr>
            <w:rFonts w:ascii="Book Antiqua" w:hAnsi="Book Antiqua"/>
            <w:sz w:val="22"/>
          </w:rPr>
          <w:instrText xml:space="preserve"> PAGE   \* MERGEFORMAT </w:instrText>
        </w:r>
        <w:r w:rsidRPr="00AD36B4">
          <w:rPr>
            <w:rFonts w:ascii="Book Antiqua" w:hAnsi="Book Antiqua"/>
            <w:sz w:val="22"/>
          </w:rPr>
          <w:fldChar w:fldCharType="separate"/>
        </w:r>
        <w:r w:rsidR="00597A8B">
          <w:rPr>
            <w:rFonts w:ascii="Book Antiqua" w:hAnsi="Book Antiqua"/>
            <w:noProof/>
            <w:sz w:val="22"/>
          </w:rPr>
          <w:t>1</w:t>
        </w:r>
        <w:r w:rsidRPr="00AD36B4">
          <w:rPr>
            <w:rFonts w:ascii="Book Antiqua" w:hAnsi="Book Antiqua"/>
            <w:noProof/>
            <w:sz w:val="22"/>
          </w:rPr>
          <w:fldChar w:fldCharType="end"/>
        </w:r>
      </w:p>
    </w:sdtContent>
  </w:sdt>
  <w:p w14:paraId="7C671BF1" w14:textId="762440CE" w:rsidR="00AD36B4" w:rsidRPr="007B2F45" w:rsidRDefault="009C2CAB">
    <w:pPr>
      <w:pStyle w:val="Footer"/>
      <w:rPr>
        <w:i/>
        <w:sz w:val="20"/>
        <w:szCs w:val="20"/>
      </w:rPr>
    </w:pPr>
    <w:r>
      <w:rPr>
        <w:i/>
        <w:sz w:val="20"/>
        <w:szCs w:val="20"/>
      </w:rPr>
      <w:t xml:space="preserve">United Board </w:t>
    </w:r>
    <w:r w:rsidR="00EA15CB">
      <w:rPr>
        <w:i/>
        <w:sz w:val="20"/>
        <w:szCs w:val="20"/>
      </w:rPr>
      <w:t>WPE Digital Content Development Grant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17B7E" w14:textId="77777777" w:rsidR="00B66844" w:rsidRDefault="00B66844" w:rsidP="00DF5A20">
      <w:pPr>
        <w:spacing w:after="0" w:line="240" w:lineRule="auto"/>
      </w:pPr>
      <w:r>
        <w:separator/>
      </w:r>
    </w:p>
  </w:footnote>
  <w:footnote w:type="continuationSeparator" w:id="0">
    <w:p w14:paraId="1C506BD6" w14:textId="77777777" w:rsidR="00B66844" w:rsidRDefault="00B66844" w:rsidP="00DF5A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8EF68" w14:textId="77777777" w:rsidR="00175F93" w:rsidRDefault="00175F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45F6B" w14:textId="77777777" w:rsidR="00590286" w:rsidRDefault="00590286" w:rsidP="00590286">
    <w:pPr>
      <w:pStyle w:val="Header"/>
      <w:tabs>
        <w:tab w:val="left" w:pos="4395"/>
      </w:tabs>
    </w:pPr>
    <w:r>
      <w:tab/>
    </w:r>
    <w:r>
      <w:tab/>
    </w:r>
    <w:r>
      <w:rPr>
        <w:noProof/>
        <w:lang w:eastAsia="en-US"/>
      </w:rPr>
      <w:drawing>
        <wp:inline distT="0" distB="0" distL="0" distR="0" wp14:anchorId="03CA937A" wp14:editId="30A1B130">
          <wp:extent cx="1297305" cy="72326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112A20A7" w14:textId="124D05CE" w:rsidR="00B51C74" w:rsidRDefault="00B51C74" w:rsidP="00590286">
    <w:pPr>
      <w:pStyle w:val="Header"/>
      <w:tabs>
        <w:tab w:val="left" w:pos="4395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A02BC" w14:textId="0B3F711E" w:rsidR="005647F8" w:rsidRPr="00AD36B4" w:rsidRDefault="00471E10" w:rsidP="00AD36B4">
    <w:pPr>
      <w:pStyle w:val="Header"/>
      <w:jc w:val="right"/>
      <w:rPr>
        <w:b/>
        <w:i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02CC3C55" wp14:editId="68F49D32">
          <wp:simplePos x="0" y="0"/>
          <wp:positionH relativeFrom="margin">
            <wp:posOffset>2491740</wp:posOffset>
          </wp:positionH>
          <wp:positionV relativeFrom="margin">
            <wp:posOffset>-925195</wp:posOffset>
          </wp:positionV>
          <wp:extent cx="1297305" cy="723265"/>
          <wp:effectExtent l="0" t="0" r="0" b="635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3202" w:type="dxa"/>
      <w:jc w:val="right"/>
      <w:tblLook w:val="04A0" w:firstRow="1" w:lastRow="0" w:firstColumn="1" w:lastColumn="0" w:noHBand="0" w:noVBand="1"/>
    </w:tblPr>
    <w:tblGrid>
      <w:gridCol w:w="1372"/>
      <w:gridCol w:w="1830"/>
    </w:tblGrid>
    <w:tr w:rsidR="005647F8" w:rsidRPr="00AD36B4" w14:paraId="582B63B2" w14:textId="77777777" w:rsidTr="00695E46">
      <w:trPr>
        <w:trHeight w:val="254"/>
        <w:jc w:val="right"/>
      </w:trPr>
      <w:tc>
        <w:tcPr>
          <w:tcW w:w="3202" w:type="dxa"/>
          <w:gridSpan w:val="2"/>
        </w:tcPr>
        <w:p w14:paraId="2FA7EC92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  <w:r w:rsidRPr="00AD36B4">
            <w:rPr>
              <w:rFonts w:ascii="Book Antiqua" w:hAnsi="Book Antiqua"/>
              <w:sz w:val="20"/>
              <w:szCs w:val="20"/>
            </w:rPr>
            <w:t>For Official Use Only</w:t>
          </w:r>
        </w:p>
      </w:tc>
    </w:tr>
    <w:tr w:rsidR="005647F8" w:rsidRPr="00AD36B4" w14:paraId="3F092216" w14:textId="77777777" w:rsidTr="00695E46">
      <w:trPr>
        <w:trHeight w:val="254"/>
        <w:jc w:val="right"/>
      </w:trPr>
      <w:tc>
        <w:tcPr>
          <w:tcW w:w="1372" w:type="dxa"/>
        </w:tcPr>
        <w:p w14:paraId="139C8885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  <w:r w:rsidRPr="00AD36B4">
            <w:rPr>
              <w:rFonts w:ascii="Book Antiqua" w:hAnsi="Book Antiqua"/>
              <w:sz w:val="20"/>
              <w:szCs w:val="20"/>
            </w:rPr>
            <w:t>Code no.:</w:t>
          </w:r>
        </w:p>
      </w:tc>
      <w:tc>
        <w:tcPr>
          <w:tcW w:w="1830" w:type="dxa"/>
        </w:tcPr>
        <w:p w14:paraId="772E1C85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</w:p>
      </w:tc>
    </w:tr>
    <w:tr w:rsidR="005647F8" w:rsidRPr="00AD36B4" w14:paraId="12CD4CAE" w14:textId="77777777" w:rsidTr="00695E46">
      <w:trPr>
        <w:trHeight w:val="254"/>
        <w:jc w:val="right"/>
      </w:trPr>
      <w:tc>
        <w:tcPr>
          <w:tcW w:w="1372" w:type="dxa"/>
        </w:tcPr>
        <w:p w14:paraId="5C6D84ED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  <w:r w:rsidRPr="00AD36B4">
            <w:rPr>
              <w:rFonts w:ascii="Book Antiqua" w:hAnsi="Book Antiqua"/>
              <w:sz w:val="20"/>
              <w:szCs w:val="20"/>
            </w:rPr>
            <w:t>Received on:</w:t>
          </w:r>
        </w:p>
      </w:tc>
      <w:tc>
        <w:tcPr>
          <w:tcW w:w="1830" w:type="dxa"/>
        </w:tcPr>
        <w:p w14:paraId="70915741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</w:p>
      </w:tc>
    </w:tr>
    <w:tr w:rsidR="005647F8" w:rsidRPr="00AD36B4" w14:paraId="79D1E8B9" w14:textId="77777777" w:rsidTr="00695E46">
      <w:trPr>
        <w:trHeight w:val="254"/>
        <w:jc w:val="right"/>
      </w:trPr>
      <w:tc>
        <w:tcPr>
          <w:tcW w:w="1372" w:type="dxa"/>
        </w:tcPr>
        <w:p w14:paraId="6903709F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  <w:r w:rsidRPr="00AD36B4">
            <w:rPr>
              <w:rFonts w:ascii="Book Antiqua" w:hAnsi="Book Antiqua"/>
              <w:sz w:val="20"/>
              <w:szCs w:val="20"/>
            </w:rPr>
            <w:t>Fiscal Year:</w:t>
          </w:r>
        </w:p>
      </w:tc>
      <w:tc>
        <w:tcPr>
          <w:tcW w:w="1830" w:type="dxa"/>
        </w:tcPr>
        <w:p w14:paraId="4404738E" w14:textId="77777777" w:rsidR="005647F8" w:rsidRPr="00AD36B4" w:rsidRDefault="005647F8" w:rsidP="00B51E94">
          <w:pPr>
            <w:pStyle w:val="Header"/>
            <w:jc w:val="center"/>
            <w:rPr>
              <w:rFonts w:ascii="Book Antiqua" w:hAnsi="Book Antiqua"/>
              <w:sz w:val="20"/>
              <w:szCs w:val="20"/>
            </w:rPr>
          </w:pPr>
        </w:p>
      </w:tc>
    </w:tr>
  </w:tbl>
  <w:p w14:paraId="04D9EEC2" w14:textId="77777777" w:rsidR="00B51C74" w:rsidRDefault="005647F8" w:rsidP="005647F8">
    <w:pPr>
      <w:pStyle w:val="Header"/>
      <w:tabs>
        <w:tab w:val="clear" w:pos="8640"/>
        <w:tab w:val="left" w:pos="5040"/>
        <w:tab w:val="left" w:pos="5760"/>
        <w:tab w:val="left" w:pos="6480"/>
        <w:tab w:val="left" w:pos="7200"/>
      </w:tabs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3229B"/>
    <w:multiLevelType w:val="hybridMultilevel"/>
    <w:tmpl w:val="A9A25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1631"/>
    <w:multiLevelType w:val="hybridMultilevel"/>
    <w:tmpl w:val="F4BEE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F1DAC"/>
    <w:multiLevelType w:val="hybridMultilevel"/>
    <w:tmpl w:val="27EE3A82"/>
    <w:lvl w:ilvl="0" w:tplc="4EF2F5B0">
      <w:start w:val="1"/>
      <w:numFmt w:val="decimal"/>
      <w:suff w:val="space"/>
      <w:lvlText w:val="%1."/>
      <w:lvlJc w:val="left"/>
      <w:pPr>
        <w:ind w:left="432" w:hanging="72"/>
      </w:pPr>
      <w:rPr>
        <w:rFonts w:hint="eastAsia"/>
        <w:b w:val="0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AD3365"/>
    <w:multiLevelType w:val="hybridMultilevel"/>
    <w:tmpl w:val="DC5684E2"/>
    <w:lvl w:ilvl="0" w:tplc="9D901BA0">
      <w:start w:val="7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56053"/>
    <w:multiLevelType w:val="hybridMultilevel"/>
    <w:tmpl w:val="137CD996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18DB40F8"/>
    <w:multiLevelType w:val="hybridMultilevel"/>
    <w:tmpl w:val="0270FD96"/>
    <w:lvl w:ilvl="0" w:tplc="760E74FE">
      <w:start w:val="6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7234C"/>
    <w:multiLevelType w:val="hybridMultilevel"/>
    <w:tmpl w:val="A3DA8EE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824E7"/>
    <w:multiLevelType w:val="hybridMultilevel"/>
    <w:tmpl w:val="F794A030"/>
    <w:lvl w:ilvl="0" w:tplc="BDDE8618">
      <w:start w:val="10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2148AD"/>
    <w:multiLevelType w:val="hybridMultilevel"/>
    <w:tmpl w:val="F7AADB9A"/>
    <w:lvl w:ilvl="0" w:tplc="996AF3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77DE1"/>
    <w:multiLevelType w:val="hybridMultilevel"/>
    <w:tmpl w:val="F5DA592A"/>
    <w:lvl w:ilvl="0" w:tplc="FC1EC27A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8329F5"/>
    <w:multiLevelType w:val="hybridMultilevel"/>
    <w:tmpl w:val="B952FEFE"/>
    <w:lvl w:ilvl="0" w:tplc="66623436">
      <w:start w:val="1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4A2F53"/>
    <w:multiLevelType w:val="hybridMultilevel"/>
    <w:tmpl w:val="72383EBA"/>
    <w:lvl w:ilvl="0" w:tplc="848A219A">
      <w:start w:val="1"/>
      <w:numFmt w:val="decimal"/>
      <w:lvlText w:val="%1."/>
      <w:lvlJc w:val="left"/>
      <w:pPr>
        <w:ind w:left="1080" w:hanging="432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3064A70"/>
    <w:multiLevelType w:val="hybridMultilevel"/>
    <w:tmpl w:val="5EEE5526"/>
    <w:lvl w:ilvl="0" w:tplc="7390D9C4">
      <w:start w:val="1"/>
      <w:numFmt w:val="upperRoman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" w15:restartNumberingAfterBreak="0">
    <w:nsid w:val="23A40551"/>
    <w:multiLevelType w:val="hybridMultilevel"/>
    <w:tmpl w:val="61A8F39E"/>
    <w:lvl w:ilvl="0" w:tplc="BDDE8618">
      <w:start w:val="10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6B4F05"/>
    <w:multiLevelType w:val="hybridMultilevel"/>
    <w:tmpl w:val="49E8A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693FDD"/>
    <w:multiLevelType w:val="hybridMultilevel"/>
    <w:tmpl w:val="A2FADB6A"/>
    <w:lvl w:ilvl="0" w:tplc="0409001B">
      <w:start w:val="1"/>
      <w:numFmt w:val="lowerRoman"/>
      <w:lvlText w:val="%1."/>
      <w:lvlJc w:val="right"/>
      <w:pPr>
        <w:ind w:left="648" w:hanging="72"/>
      </w:pPr>
      <w:rPr>
        <w:rFonts w:hint="eastAsia"/>
        <w:b w:val="0"/>
      </w:rPr>
    </w:lvl>
    <w:lvl w:ilvl="1" w:tplc="0409001B">
      <w:start w:val="1"/>
      <w:numFmt w:val="lowerRoman"/>
      <w:lvlText w:val="%2."/>
      <w:lvlJc w:val="righ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6" w15:restartNumberingAfterBreak="0">
    <w:nsid w:val="26A124F0"/>
    <w:multiLevelType w:val="hybridMultilevel"/>
    <w:tmpl w:val="8708C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BC38A1"/>
    <w:multiLevelType w:val="hybridMultilevel"/>
    <w:tmpl w:val="894818CC"/>
    <w:lvl w:ilvl="0" w:tplc="CA6E899C">
      <w:start w:val="1"/>
      <w:numFmt w:val="upperRoman"/>
      <w:lvlText w:val="%1."/>
      <w:lvlJc w:val="left"/>
      <w:pPr>
        <w:ind w:left="864" w:hanging="86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8" w15:restartNumberingAfterBreak="0">
    <w:nsid w:val="29CD533D"/>
    <w:multiLevelType w:val="hybridMultilevel"/>
    <w:tmpl w:val="331E8752"/>
    <w:lvl w:ilvl="0" w:tplc="848A219A">
      <w:start w:val="1"/>
      <w:numFmt w:val="decimal"/>
      <w:lvlText w:val="%1."/>
      <w:lvlJc w:val="left"/>
      <w:pPr>
        <w:ind w:left="720" w:hanging="432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B1979"/>
    <w:multiLevelType w:val="hybridMultilevel"/>
    <w:tmpl w:val="59E64EBC"/>
    <w:lvl w:ilvl="0" w:tplc="848A219A">
      <w:start w:val="1"/>
      <w:numFmt w:val="decimal"/>
      <w:lvlText w:val="%1."/>
      <w:lvlJc w:val="left"/>
      <w:pPr>
        <w:ind w:left="720" w:hanging="432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B33520"/>
    <w:multiLevelType w:val="hybridMultilevel"/>
    <w:tmpl w:val="71AC5A74"/>
    <w:lvl w:ilvl="0" w:tplc="7390D9C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0C6696B"/>
    <w:multiLevelType w:val="hybridMultilevel"/>
    <w:tmpl w:val="876E0952"/>
    <w:lvl w:ilvl="0" w:tplc="7390D9C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62B5E23"/>
    <w:multiLevelType w:val="hybridMultilevel"/>
    <w:tmpl w:val="432EC4E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383A37A1"/>
    <w:multiLevelType w:val="hybridMultilevel"/>
    <w:tmpl w:val="34F04B18"/>
    <w:lvl w:ilvl="0" w:tplc="B378A41C">
      <w:start w:val="1"/>
      <w:numFmt w:val="upperRoman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4" w15:restartNumberingAfterBreak="0">
    <w:nsid w:val="3C2804ED"/>
    <w:multiLevelType w:val="hybridMultilevel"/>
    <w:tmpl w:val="2DC2D604"/>
    <w:lvl w:ilvl="0" w:tplc="FC1EC27A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36D5D"/>
    <w:multiLevelType w:val="hybridMultilevel"/>
    <w:tmpl w:val="C2802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91B52"/>
    <w:multiLevelType w:val="hybridMultilevel"/>
    <w:tmpl w:val="F9A27044"/>
    <w:lvl w:ilvl="0" w:tplc="5990791C">
      <w:start w:val="6"/>
      <w:numFmt w:val="decimal"/>
      <w:lvlText w:val="%1."/>
      <w:lvlJc w:val="left"/>
      <w:pPr>
        <w:ind w:left="720" w:hanging="432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94231"/>
    <w:multiLevelType w:val="hybridMultilevel"/>
    <w:tmpl w:val="2CB0C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1581B"/>
    <w:multiLevelType w:val="hybridMultilevel"/>
    <w:tmpl w:val="5AA4A7CA"/>
    <w:lvl w:ilvl="0" w:tplc="1FFAFB2C">
      <w:start w:val="6"/>
      <w:numFmt w:val="decimal"/>
      <w:lvlText w:val="%1."/>
      <w:lvlJc w:val="left"/>
      <w:pPr>
        <w:ind w:left="0" w:firstLine="0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467086"/>
    <w:multiLevelType w:val="hybridMultilevel"/>
    <w:tmpl w:val="2794D97A"/>
    <w:lvl w:ilvl="0" w:tplc="760E74FE">
      <w:start w:val="6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F257E7"/>
    <w:multiLevelType w:val="hybridMultilevel"/>
    <w:tmpl w:val="B588C6B2"/>
    <w:lvl w:ilvl="0" w:tplc="848A219A">
      <w:start w:val="1"/>
      <w:numFmt w:val="decimal"/>
      <w:lvlText w:val="%1."/>
      <w:lvlJc w:val="left"/>
      <w:pPr>
        <w:ind w:left="720" w:hanging="432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1772FF"/>
    <w:multiLevelType w:val="hybridMultilevel"/>
    <w:tmpl w:val="EE141900"/>
    <w:lvl w:ilvl="0" w:tplc="66623436">
      <w:start w:val="1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594B34"/>
    <w:multiLevelType w:val="hybridMultilevel"/>
    <w:tmpl w:val="94621444"/>
    <w:lvl w:ilvl="0" w:tplc="7F72B38C">
      <w:start w:val="1"/>
      <w:numFmt w:val="decimal"/>
      <w:lvlText w:val="%1."/>
      <w:lvlJc w:val="left"/>
      <w:pPr>
        <w:ind w:left="720" w:hanging="432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6B649C6"/>
    <w:multiLevelType w:val="hybridMultilevel"/>
    <w:tmpl w:val="09066BE8"/>
    <w:lvl w:ilvl="0" w:tplc="4798E812">
      <w:start w:val="10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9B2F9E"/>
    <w:multiLevelType w:val="hybridMultilevel"/>
    <w:tmpl w:val="45FE9D06"/>
    <w:lvl w:ilvl="0" w:tplc="964440B4">
      <w:start w:val="6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90C8F"/>
    <w:multiLevelType w:val="hybridMultilevel"/>
    <w:tmpl w:val="1CA4FE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2944FB"/>
    <w:multiLevelType w:val="hybridMultilevel"/>
    <w:tmpl w:val="2E8C0C54"/>
    <w:lvl w:ilvl="0" w:tplc="BDDE8618">
      <w:start w:val="10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2829D9"/>
    <w:multiLevelType w:val="hybridMultilevel"/>
    <w:tmpl w:val="3BC67EDA"/>
    <w:lvl w:ilvl="0" w:tplc="BDDE8618">
      <w:start w:val="10"/>
      <w:numFmt w:val="decimal"/>
      <w:suff w:val="space"/>
      <w:lvlText w:val="%1."/>
      <w:lvlJc w:val="left"/>
      <w:pPr>
        <w:ind w:left="72" w:hanging="72"/>
      </w:pPr>
      <w:rPr>
        <w:rFonts w:hint="eastAsia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360C45"/>
    <w:multiLevelType w:val="hybridMultilevel"/>
    <w:tmpl w:val="A3FA2A28"/>
    <w:lvl w:ilvl="0" w:tplc="04090017">
      <w:start w:val="1"/>
      <w:numFmt w:val="lowerLetter"/>
      <w:lvlText w:val="%1)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9" w15:restartNumberingAfterBreak="0">
    <w:nsid w:val="5E617320"/>
    <w:multiLevelType w:val="hybridMultilevel"/>
    <w:tmpl w:val="BA829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5D2423"/>
    <w:multiLevelType w:val="hybridMultilevel"/>
    <w:tmpl w:val="3D30B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EC51D6"/>
    <w:multiLevelType w:val="hybridMultilevel"/>
    <w:tmpl w:val="6B400EA6"/>
    <w:lvl w:ilvl="0" w:tplc="4280997E">
      <w:start w:val="6"/>
      <w:numFmt w:val="decimal"/>
      <w:lvlText w:val="%1."/>
      <w:lvlJc w:val="left"/>
      <w:pPr>
        <w:ind w:left="720" w:hanging="432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F56BD1"/>
    <w:multiLevelType w:val="hybridMultilevel"/>
    <w:tmpl w:val="2B0E1A28"/>
    <w:lvl w:ilvl="0" w:tplc="88188ABE">
      <w:start w:val="1"/>
      <w:numFmt w:val="bullet"/>
      <w:suff w:val="space"/>
      <w:lvlText w:val="−"/>
      <w:lvlJc w:val="left"/>
      <w:pPr>
        <w:ind w:left="0" w:firstLine="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473611"/>
    <w:multiLevelType w:val="hybridMultilevel"/>
    <w:tmpl w:val="81D08FBE"/>
    <w:lvl w:ilvl="0" w:tplc="3DB83780">
      <w:start w:val="1"/>
      <w:numFmt w:val="bullet"/>
      <w:suff w:val="space"/>
      <w:lvlText w:val="−"/>
      <w:lvlJc w:val="left"/>
      <w:pPr>
        <w:ind w:left="0" w:firstLine="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675430"/>
    <w:multiLevelType w:val="hybridMultilevel"/>
    <w:tmpl w:val="5EEE5526"/>
    <w:lvl w:ilvl="0" w:tplc="7390D9C4">
      <w:start w:val="1"/>
      <w:numFmt w:val="upperRoman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5" w15:restartNumberingAfterBreak="0">
    <w:nsid w:val="775A06AB"/>
    <w:multiLevelType w:val="hybridMultilevel"/>
    <w:tmpl w:val="B804F15E"/>
    <w:lvl w:ilvl="0" w:tplc="CA6E899C">
      <w:start w:val="1"/>
      <w:numFmt w:val="upperRoman"/>
      <w:lvlText w:val="%1."/>
      <w:lvlJc w:val="left"/>
      <w:pPr>
        <w:ind w:left="864" w:hanging="86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6" w15:restartNumberingAfterBreak="0">
    <w:nsid w:val="7AAC727A"/>
    <w:multiLevelType w:val="hybridMultilevel"/>
    <w:tmpl w:val="C1741B76"/>
    <w:lvl w:ilvl="0" w:tplc="B378A41C">
      <w:start w:val="1"/>
      <w:numFmt w:val="upperRoman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07573"/>
    <w:multiLevelType w:val="hybridMultilevel"/>
    <w:tmpl w:val="21FE578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8" w15:restartNumberingAfterBreak="0">
    <w:nsid w:val="7DD400C8"/>
    <w:multiLevelType w:val="hybridMultilevel"/>
    <w:tmpl w:val="35E2A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F97C19"/>
    <w:multiLevelType w:val="hybridMultilevel"/>
    <w:tmpl w:val="2AFC89E2"/>
    <w:lvl w:ilvl="0" w:tplc="186071F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501018"/>
    <w:multiLevelType w:val="hybridMultilevel"/>
    <w:tmpl w:val="57364F2C"/>
    <w:lvl w:ilvl="0" w:tplc="FC1EC27A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FB236B8"/>
    <w:multiLevelType w:val="hybridMultilevel"/>
    <w:tmpl w:val="876E0952"/>
    <w:lvl w:ilvl="0" w:tplc="7390D9C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5"/>
  </w:num>
  <w:num w:numId="2">
    <w:abstractNumId w:val="14"/>
  </w:num>
  <w:num w:numId="3">
    <w:abstractNumId w:val="22"/>
  </w:num>
  <w:num w:numId="4">
    <w:abstractNumId w:val="27"/>
  </w:num>
  <w:num w:numId="5">
    <w:abstractNumId w:val="16"/>
  </w:num>
  <w:num w:numId="6">
    <w:abstractNumId w:val="32"/>
  </w:num>
  <w:num w:numId="7">
    <w:abstractNumId w:val="19"/>
  </w:num>
  <w:num w:numId="8">
    <w:abstractNumId w:val="30"/>
  </w:num>
  <w:num w:numId="9">
    <w:abstractNumId w:val="11"/>
  </w:num>
  <w:num w:numId="10">
    <w:abstractNumId w:val="18"/>
  </w:num>
  <w:num w:numId="11">
    <w:abstractNumId w:val="41"/>
  </w:num>
  <w:num w:numId="12">
    <w:abstractNumId w:val="8"/>
  </w:num>
  <w:num w:numId="13">
    <w:abstractNumId w:val="17"/>
  </w:num>
  <w:num w:numId="14">
    <w:abstractNumId w:val="23"/>
  </w:num>
  <w:num w:numId="15">
    <w:abstractNumId w:val="46"/>
  </w:num>
  <w:num w:numId="16">
    <w:abstractNumId w:val="6"/>
  </w:num>
  <w:num w:numId="17">
    <w:abstractNumId w:val="4"/>
  </w:num>
  <w:num w:numId="18">
    <w:abstractNumId w:val="26"/>
  </w:num>
  <w:num w:numId="19">
    <w:abstractNumId w:val="10"/>
  </w:num>
  <w:num w:numId="20">
    <w:abstractNumId w:val="50"/>
  </w:num>
  <w:num w:numId="21">
    <w:abstractNumId w:val="24"/>
  </w:num>
  <w:num w:numId="22">
    <w:abstractNumId w:val="34"/>
  </w:num>
  <w:num w:numId="23">
    <w:abstractNumId w:val="9"/>
  </w:num>
  <w:num w:numId="24">
    <w:abstractNumId w:val="1"/>
  </w:num>
  <w:num w:numId="25">
    <w:abstractNumId w:val="25"/>
  </w:num>
  <w:num w:numId="26">
    <w:abstractNumId w:val="42"/>
  </w:num>
  <w:num w:numId="27">
    <w:abstractNumId w:val="43"/>
  </w:num>
  <w:num w:numId="28">
    <w:abstractNumId w:val="38"/>
  </w:num>
  <w:num w:numId="29">
    <w:abstractNumId w:val="48"/>
  </w:num>
  <w:num w:numId="30">
    <w:abstractNumId w:val="35"/>
  </w:num>
  <w:num w:numId="31">
    <w:abstractNumId w:val="2"/>
  </w:num>
  <w:num w:numId="32">
    <w:abstractNumId w:val="15"/>
  </w:num>
  <w:num w:numId="33">
    <w:abstractNumId w:val="21"/>
  </w:num>
  <w:num w:numId="34">
    <w:abstractNumId w:val="51"/>
  </w:num>
  <w:num w:numId="35">
    <w:abstractNumId w:val="20"/>
  </w:num>
  <w:num w:numId="36">
    <w:abstractNumId w:val="12"/>
  </w:num>
  <w:num w:numId="37">
    <w:abstractNumId w:val="44"/>
  </w:num>
  <w:num w:numId="38">
    <w:abstractNumId w:val="3"/>
  </w:num>
  <w:num w:numId="39">
    <w:abstractNumId w:val="33"/>
  </w:num>
  <w:num w:numId="40">
    <w:abstractNumId w:val="40"/>
  </w:num>
  <w:num w:numId="41">
    <w:abstractNumId w:val="31"/>
  </w:num>
  <w:num w:numId="42">
    <w:abstractNumId w:val="28"/>
  </w:num>
  <w:num w:numId="43">
    <w:abstractNumId w:val="47"/>
  </w:num>
  <w:num w:numId="44">
    <w:abstractNumId w:val="5"/>
  </w:num>
  <w:num w:numId="45">
    <w:abstractNumId w:val="29"/>
  </w:num>
  <w:num w:numId="46">
    <w:abstractNumId w:val="37"/>
  </w:num>
  <w:num w:numId="47">
    <w:abstractNumId w:val="36"/>
  </w:num>
  <w:num w:numId="48">
    <w:abstractNumId w:val="7"/>
  </w:num>
  <w:num w:numId="49">
    <w:abstractNumId w:val="13"/>
  </w:num>
  <w:num w:numId="50">
    <w:abstractNumId w:val="0"/>
  </w:num>
  <w:num w:numId="51">
    <w:abstractNumId w:val="39"/>
  </w:num>
  <w:num w:numId="52">
    <w:abstractNumId w:val="4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AwNTM3NjA0sjBR0lEKTi0uzszPAykwrAUAVjIkdSwAAAA="/>
  </w:docVars>
  <w:rsids>
    <w:rsidRoot w:val="00EE34FE"/>
    <w:rsid w:val="00005C1F"/>
    <w:rsid w:val="00011445"/>
    <w:rsid w:val="00011DA7"/>
    <w:rsid w:val="00031418"/>
    <w:rsid w:val="00041B0E"/>
    <w:rsid w:val="00045BB1"/>
    <w:rsid w:val="00046033"/>
    <w:rsid w:val="00047C19"/>
    <w:rsid w:val="00095C9E"/>
    <w:rsid w:val="00097004"/>
    <w:rsid w:val="000A6F86"/>
    <w:rsid w:val="000C029E"/>
    <w:rsid w:val="000C0C08"/>
    <w:rsid w:val="000C544F"/>
    <w:rsid w:val="000D195A"/>
    <w:rsid w:val="000D1BD8"/>
    <w:rsid w:val="000E18FC"/>
    <w:rsid w:val="000F0B8C"/>
    <w:rsid w:val="000F6883"/>
    <w:rsid w:val="001143CE"/>
    <w:rsid w:val="00124064"/>
    <w:rsid w:val="001326E8"/>
    <w:rsid w:val="00136A33"/>
    <w:rsid w:val="0015497A"/>
    <w:rsid w:val="00156409"/>
    <w:rsid w:val="00157E57"/>
    <w:rsid w:val="001729CB"/>
    <w:rsid w:val="0017585E"/>
    <w:rsid w:val="00175F93"/>
    <w:rsid w:val="00182AA6"/>
    <w:rsid w:val="001A7E20"/>
    <w:rsid w:val="001B0DC9"/>
    <w:rsid w:val="001D1F7A"/>
    <w:rsid w:val="001D5B67"/>
    <w:rsid w:val="001E357D"/>
    <w:rsid w:val="001F4ADC"/>
    <w:rsid w:val="00201833"/>
    <w:rsid w:val="00203DC0"/>
    <w:rsid w:val="002077E2"/>
    <w:rsid w:val="00223AC2"/>
    <w:rsid w:val="00225858"/>
    <w:rsid w:val="00236203"/>
    <w:rsid w:val="00242310"/>
    <w:rsid w:val="00246FC6"/>
    <w:rsid w:val="00253736"/>
    <w:rsid w:val="00254835"/>
    <w:rsid w:val="002558DF"/>
    <w:rsid w:val="002606AB"/>
    <w:rsid w:val="00260E62"/>
    <w:rsid w:val="0026436F"/>
    <w:rsid w:val="00264E61"/>
    <w:rsid w:val="00282A57"/>
    <w:rsid w:val="00290275"/>
    <w:rsid w:val="00295107"/>
    <w:rsid w:val="0029709B"/>
    <w:rsid w:val="002A01A3"/>
    <w:rsid w:val="002C1C0B"/>
    <w:rsid w:val="002E1098"/>
    <w:rsid w:val="002F1829"/>
    <w:rsid w:val="00302F63"/>
    <w:rsid w:val="0031058A"/>
    <w:rsid w:val="00314ED0"/>
    <w:rsid w:val="00320A90"/>
    <w:rsid w:val="003314D6"/>
    <w:rsid w:val="00331D6C"/>
    <w:rsid w:val="003371F6"/>
    <w:rsid w:val="00342F97"/>
    <w:rsid w:val="003614C6"/>
    <w:rsid w:val="00362919"/>
    <w:rsid w:val="00364F73"/>
    <w:rsid w:val="003652E1"/>
    <w:rsid w:val="003679A1"/>
    <w:rsid w:val="003713B2"/>
    <w:rsid w:val="00374E9D"/>
    <w:rsid w:val="00377F05"/>
    <w:rsid w:val="003A2DAD"/>
    <w:rsid w:val="003A6647"/>
    <w:rsid w:val="003B1470"/>
    <w:rsid w:val="003B448D"/>
    <w:rsid w:val="003B6377"/>
    <w:rsid w:val="003C32B7"/>
    <w:rsid w:val="003D4498"/>
    <w:rsid w:val="003E0FD6"/>
    <w:rsid w:val="003E1C6A"/>
    <w:rsid w:val="003E5050"/>
    <w:rsid w:val="003E70E6"/>
    <w:rsid w:val="003F2124"/>
    <w:rsid w:val="004071DB"/>
    <w:rsid w:val="0041219B"/>
    <w:rsid w:val="00413A9F"/>
    <w:rsid w:val="00414511"/>
    <w:rsid w:val="00423FC1"/>
    <w:rsid w:val="00434766"/>
    <w:rsid w:val="004477E5"/>
    <w:rsid w:val="00451CAE"/>
    <w:rsid w:val="004528C2"/>
    <w:rsid w:val="00454592"/>
    <w:rsid w:val="00462520"/>
    <w:rsid w:val="00462EDE"/>
    <w:rsid w:val="004646A2"/>
    <w:rsid w:val="00471E10"/>
    <w:rsid w:val="00474B3D"/>
    <w:rsid w:val="004864F9"/>
    <w:rsid w:val="00486880"/>
    <w:rsid w:val="004A0707"/>
    <w:rsid w:val="004D04E3"/>
    <w:rsid w:val="004D3875"/>
    <w:rsid w:val="004D4927"/>
    <w:rsid w:val="004E1402"/>
    <w:rsid w:val="00503D13"/>
    <w:rsid w:val="00506162"/>
    <w:rsid w:val="00517368"/>
    <w:rsid w:val="0052041E"/>
    <w:rsid w:val="005207EE"/>
    <w:rsid w:val="00521618"/>
    <w:rsid w:val="00522DE2"/>
    <w:rsid w:val="00525237"/>
    <w:rsid w:val="00540946"/>
    <w:rsid w:val="00550A25"/>
    <w:rsid w:val="00553BD6"/>
    <w:rsid w:val="00556757"/>
    <w:rsid w:val="00561D76"/>
    <w:rsid w:val="00564688"/>
    <w:rsid w:val="005647F8"/>
    <w:rsid w:val="00575B91"/>
    <w:rsid w:val="00590286"/>
    <w:rsid w:val="00597A8B"/>
    <w:rsid w:val="005B3FFF"/>
    <w:rsid w:val="005C32AF"/>
    <w:rsid w:val="005C48A9"/>
    <w:rsid w:val="005D752F"/>
    <w:rsid w:val="005E3B56"/>
    <w:rsid w:val="006024F3"/>
    <w:rsid w:val="00604485"/>
    <w:rsid w:val="00611FB6"/>
    <w:rsid w:val="0061395E"/>
    <w:rsid w:val="00617B70"/>
    <w:rsid w:val="006321E6"/>
    <w:rsid w:val="006628D4"/>
    <w:rsid w:val="006700ED"/>
    <w:rsid w:val="00672C04"/>
    <w:rsid w:val="00676891"/>
    <w:rsid w:val="00693037"/>
    <w:rsid w:val="00695E46"/>
    <w:rsid w:val="00696964"/>
    <w:rsid w:val="00697835"/>
    <w:rsid w:val="006A006A"/>
    <w:rsid w:val="006A36A4"/>
    <w:rsid w:val="006A7AEA"/>
    <w:rsid w:val="006B49E7"/>
    <w:rsid w:val="006C0E34"/>
    <w:rsid w:val="006C1804"/>
    <w:rsid w:val="006C1922"/>
    <w:rsid w:val="006C5EEE"/>
    <w:rsid w:val="006D745B"/>
    <w:rsid w:val="006F1E6C"/>
    <w:rsid w:val="006F6CCC"/>
    <w:rsid w:val="00704D06"/>
    <w:rsid w:val="00722C64"/>
    <w:rsid w:val="0074620E"/>
    <w:rsid w:val="00752E18"/>
    <w:rsid w:val="00770F4D"/>
    <w:rsid w:val="00771A0E"/>
    <w:rsid w:val="00777DFA"/>
    <w:rsid w:val="007A7B8E"/>
    <w:rsid w:val="007B2637"/>
    <w:rsid w:val="007B2F45"/>
    <w:rsid w:val="007C0522"/>
    <w:rsid w:val="007D001B"/>
    <w:rsid w:val="007E4516"/>
    <w:rsid w:val="00801FDE"/>
    <w:rsid w:val="00815CF1"/>
    <w:rsid w:val="00831BF0"/>
    <w:rsid w:val="00855A2B"/>
    <w:rsid w:val="00864342"/>
    <w:rsid w:val="00896C34"/>
    <w:rsid w:val="008A7886"/>
    <w:rsid w:val="008F3EF1"/>
    <w:rsid w:val="008F6076"/>
    <w:rsid w:val="00905CFB"/>
    <w:rsid w:val="00906F48"/>
    <w:rsid w:val="0092499E"/>
    <w:rsid w:val="009466D3"/>
    <w:rsid w:val="0095404B"/>
    <w:rsid w:val="00970BAF"/>
    <w:rsid w:val="00977467"/>
    <w:rsid w:val="00987079"/>
    <w:rsid w:val="009A1F9A"/>
    <w:rsid w:val="009C2CAB"/>
    <w:rsid w:val="009D5796"/>
    <w:rsid w:val="009E54DC"/>
    <w:rsid w:val="009E5904"/>
    <w:rsid w:val="009E7B78"/>
    <w:rsid w:val="009F7A12"/>
    <w:rsid w:val="00A21E2C"/>
    <w:rsid w:val="00A23B76"/>
    <w:rsid w:val="00A31F57"/>
    <w:rsid w:val="00A34072"/>
    <w:rsid w:val="00A43193"/>
    <w:rsid w:val="00A513D2"/>
    <w:rsid w:val="00A529A3"/>
    <w:rsid w:val="00A5689E"/>
    <w:rsid w:val="00A651B4"/>
    <w:rsid w:val="00A72219"/>
    <w:rsid w:val="00A8037B"/>
    <w:rsid w:val="00A946EB"/>
    <w:rsid w:val="00AB0669"/>
    <w:rsid w:val="00AC1EB1"/>
    <w:rsid w:val="00AD36B4"/>
    <w:rsid w:val="00AE69B2"/>
    <w:rsid w:val="00AF1D97"/>
    <w:rsid w:val="00B025B4"/>
    <w:rsid w:val="00B03230"/>
    <w:rsid w:val="00B218E1"/>
    <w:rsid w:val="00B307F0"/>
    <w:rsid w:val="00B37659"/>
    <w:rsid w:val="00B51C74"/>
    <w:rsid w:val="00B61821"/>
    <w:rsid w:val="00B64B55"/>
    <w:rsid w:val="00B66844"/>
    <w:rsid w:val="00B722D2"/>
    <w:rsid w:val="00BC2C13"/>
    <w:rsid w:val="00BC327B"/>
    <w:rsid w:val="00BC6252"/>
    <w:rsid w:val="00BD779B"/>
    <w:rsid w:val="00BE0444"/>
    <w:rsid w:val="00BE3650"/>
    <w:rsid w:val="00BE52AC"/>
    <w:rsid w:val="00BF4982"/>
    <w:rsid w:val="00C0390E"/>
    <w:rsid w:val="00C041DC"/>
    <w:rsid w:val="00C106C5"/>
    <w:rsid w:val="00C10E07"/>
    <w:rsid w:val="00C1759E"/>
    <w:rsid w:val="00C46B5A"/>
    <w:rsid w:val="00C64EBE"/>
    <w:rsid w:val="00C6603F"/>
    <w:rsid w:val="00C77E2E"/>
    <w:rsid w:val="00C84E30"/>
    <w:rsid w:val="00C85F8A"/>
    <w:rsid w:val="00C86D87"/>
    <w:rsid w:val="00CA0AF1"/>
    <w:rsid w:val="00CA5F76"/>
    <w:rsid w:val="00CA6946"/>
    <w:rsid w:val="00CD4AFA"/>
    <w:rsid w:val="00CE0940"/>
    <w:rsid w:val="00CE5207"/>
    <w:rsid w:val="00CF5D7F"/>
    <w:rsid w:val="00D016BB"/>
    <w:rsid w:val="00D03216"/>
    <w:rsid w:val="00D0541A"/>
    <w:rsid w:val="00D05943"/>
    <w:rsid w:val="00D116AF"/>
    <w:rsid w:val="00D17423"/>
    <w:rsid w:val="00D27CB2"/>
    <w:rsid w:val="00D34B0D"/>
    <w:rsid w:val="00D36FD9"/>
    <w:rsid w:val="00D41AD5"/>
    <w:rsid w:val="00D556FA"/>
    <w:rsid w:val="00D7157C"/>
    <w:rsid w:val="00D82138"/>
    <w:rsid w:val="00D854F6"/>
    <w:rsid w:val="00D862C2"/>
    <w:rsid w:val="00D87E8E"/>
    <w:rsid w:val="00D91C8C"/>
    <w:rsid w:val="00DA0802"/>
    <w:rsid w:val="00DA5A48"/>
    <w:rsid w:val="00DB391D"/>
    <w:rsid w:val="00DF5358"/>
    <w:rsid w:val="00DF5A20"/>
    <w:rsid w:val="00E21A27"/>
    <w:rsid w:val="00E21AF9"/>
    <w:rsid w:val="00E238CC"/>
    <w:rsid w:val="00E274F8"/>
    <w:rsid w:val="00E40C59"/>
    <w:rsid w:val="00E4401F"/>
    <w:rsid w:val="00E567B0"/>
    <w:rsid w:val="00E6328B"/>
    <w:rsid w:val="00E714DA"/>
    <w:rsid w:val="00E80368"/>
    <w:rsid w:val="00E82160"/>
    <w:rsid w:val="00E83C11"/>
    <w:rsid w:val="00E87617"/>
    <w:rsid w:val="00E9044F"/>
    <w:rsid w:val="00E93050"/>
    <w:rsid w:val="00E95FD4"/>
    <w:rsid w:val="00E96208"/>
    <w:rsid w:val="00EA15CB"/>
    <w:rsid w:val="00EB5D6F"/>
    <w:rsid w:val="00ED4021"/>
    <w:rsid w:val="00ED4897"/>
    <w:rsid w:val="00EE1726"/>
    <w:rsid w:val="00EE34FE"/>
    <w:rsid w:val="00EE3FB1"/>
    <w:rsid w:val="00EF459B"/>
    <w:rsid w:val="00F003E5"/>
    <w:rsid w:val="00F10C02"/>
    <w:rsid w:val="00F1320B"/>
    <w:rsid w:val="00F3665E"/>
    <w:rsid w:val="00F4572A"/>
    <w:rsid w:val="00F515D9"/>
    <w:rsid w:val="00F67BE6"/>
    <w:rsid w:val="00FA7CAC"/>
    <w:rsid w:val="00FB0F05"/>
    <w:rsid w:val="00FB2A0A"/>
    <w:rsid w:val="00FB57E8"/>
    <w:rsid w:val="00FC09EB"/>
    <w:rsid w:val="00FC2E84"/>
    <w:rsid w:val="00FE010D"/>
    <w:rsid w:val="00FE7FAB"/>
    <w:rsid w:val="00FF1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49EC3B6"/>
  <w15:docId w15:val="{89206593-7A4A-42A6-8F52-C9BF74E1E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34FE"/>
    <w:rPr>
      <w:rFonts w:ascii="Times New Roman" w:eastAsia="Adobe 繁黑體 Std B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EE34FE"/>
    <w:pPr>
      <w:keepNext/>
      <w:widowControl w:val="0"/>
      <w:spacing w:after="0" w:line="240" w:lineRule="auto"/>
      <w:jc w:val="center"/>
      <w:outlineLvl w:val="0"/>
    </w:pPr>
    <w:rPr>
      <w:rFonts w:ascii="Book Antiqua" w:eastAsia="PMingLiU" w:hAnsi="Book Antiqua"/>
      <w:b/>
      <w:snapToGrid w:val="0"/>
      <w:sz w:val="28"/>
      <w:szCs w:val="28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E34FE"/>
    <w:rPr>
      <w:rFonts w:ascii="Book Antiqua" w:eastAsia="PMingLiU" w:hAnsi="Book Antiqua" w:cs="Times New Roman"/>
      <w:b/>
      <w:snapToGrid w:val="0"/>
      <w:sz w:val="28"/>
      <w:szCs w:val="28"/>
      <w:u w:val="single"/>
      <w:lang w:eastAsia="en-US"/>
    </w:rPr>
  </w:style>
  <w:style w:type="paragraph" w:styleId="ListParagraph">
    <w:name w:val="List Paragraph"/>
    <w:basedOn w:val="Normal"/>
    <w:uiPriority w:val="34"/>
    <w:qFormat/>
    <w:rsid w:val="00EE34FE"/>
    <w:pPr>
      <w:ind w:left="720"/>
      <w:contextualSpacing/>
    </w:pPr>
  </w:style>
  <w:style w:type="table" w:styleId="TableGrid">
    <w:name w:val="Table Grid"/>
    <w:basedOn w:val="TableNormal"/>
    <w:uiPriority w:val="59"/>
    <w:rsid w:val="00EE34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F5A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5A20"/>
    <w:rPr>
      <w:rFonts w:ascii="Times New Roman" w:eastAsia="Adobe 繁黑體 Std B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5A2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51CA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CAE"/>
    <w:rPr>
      <w:rFonts w:ascii="Times New Roman" w:eastAsia="Adobe 繁黑體 Std B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51CA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CAE"/>
    <w:rPr>
      <w:rFonts w:ascii="Times New Roman" w:eastAsia="Adobe 繁黑體 Std B" w:hAnsi="Times New Roman" w:cs="Times New Roman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5CF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5CFB"/>
    <w:rPr>
      <w:rFonts w:ascii="Times New Roman" w:eastAsia="Adobe 繁黑體 Std B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5CF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D579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44F"/>
    <w:rPr>
      <w:rFonts w:ascii="Tahoma" w:eastAsia="Adobe 繁黑體 Std B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9044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A69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69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6946"/>
    <w:rPr>
      <w:rFonts w:ascii="Times New Roman" w:eastAsia="Adobe 繁黑體 Std B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9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946"/>
    <w:rPr>
      <w:rFonts w:ascii="Times New Roman" w:eastAsia="Adobe 繁黑體 Std B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tsuga@unitedboard.org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53A1363-FEBF-44B2-BCB2-46E691E3F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wong</dc:creator>
  <cp:lastModifiedBy>Taeko Suga</cp:lastModifiedBy>
  <cp:revision>2</cp:revision>
  <cp:lastPrinted>2017-06-07T07:11:00Z</cp:lastPrinted>
  <dcterms:created xsi:type="dcterms:W3CDTF">2022-06-23T15:41:00Z</dcterms:created>
  <dcterms:modified xsi:type="dcterms:W3CDTF">2022-06-23T15:41:00Z</dcterms:modified>
</cp:coreProperties>
</file>